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3C096" w14:textId="79E621DB" w:rsidR="00E1463B" w:rsidRDefault="00E1463B" w:rsidP="00E1463B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</w:pPr>
      <w:r w:rsidRPr="009948BF"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 xml:space="preserve">Алгоритмы и структуры данных в языке </w:t>
      </w:r>
      <w:proofErr w:type="spellStart"/>
      <w:r w:rsidRPr="009948BF"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>Python</w:t>
      </w:r>
      <w:proofErr w:type="spellEnd"/>
      <w:r w:rsidR="00E02EDB"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>.</w:t>
      </w:r>
    </w:p>
    <w:p w14:paraId="0DFCF8C3" w14:textId="71B34EF3" w:rsidR="001447D7" w:rsidRPr="001A6A85" w:rsidRDefault="00E02EDB" w:rsidP="00E02EDB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 xml:space="preserve">Тест по теме: </w:t>
      </w:r>
      <w:bookmarkStart w:id="0" w:name="_Toc33032021"/>
      <w:r w:rsidR="001447D7" w:rsidRPr="001A6A85"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>Элементы функционального программирования</w:t>
      </w:r>
      <w:bookmarkEnd w:id="0"/>
    </w:p>
    <w:p w14:paraId="193D15E9" w14:textId="090679BE" w:rsidR="00EB4BFE" w:rsidRPr="009948BF" w:rsidRDefault="009948BF" w:rsidP="009948BF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948B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1.</w:t>
      </w:r>
      <w:r w:rsidR="00EB4BFE" w:rsidRPr="009948B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меются функции </w:t>
      </w:r>
    </w:p>
    <w:p w14:paraId="577E5872" w14:textId="77777777" w:rsidR="00EB4BFE" w:rsidRPr="000337FC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475CCB">
        <w:rPr>
          <w:rFonts w:ascii="Times New Roman" w:hAnsi="Times New Roman" w:cs="Times New Roman"/>
          <w:sz w:val="28"/>
          <w:szCs w:val="28"/>
          <w:lang w:val="en-US"/>
        </w:rPr>
        <w:t>def</w:t>
      </w:r>
      <w:r w:rsidRPr="000337FC">
        <w:rPr>
          <w:rFonts w:ascii="Times New Roman" w:hAnsi="Times New Roman" w:cs="Times New Roman"/>
          <w:sz w:val="28"/>
          <w:szCs w:val="28"/>
        </w:rPr>
        <w:t xml:space="preserve"> 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0337FC">
        <w:rPr>
          <w:rFonts w:ascii="Times New Roman" w:hAnsi="Times New Roman" w:cs="Times New Roman"/>
          <w:sz w:val="28"/>
          <w:szCs w:val="28"/>
        </w:rPr>
        <w:t>1(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0337FC">
        <w:rPr>
          <w:rFonts w:ascii="Times New Roman" w:hAnsi="Times New Roman" w:cs="Times New Roman"/>
          <w:sz w:val="28"/>
          <w:szCs w:val="28"/>
        </w:rPr>
        <w:t xml:space="preserve">, 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0337FC">
        <w:rPr>
          <w:rFonts w:ascii="Times New Roman" w:hAnsi="Times New Roman" w:cs="Times New Roman"/>
          <w:sz w:val="28"/>
          <w:szCs w:val="28"/>
        </w:rPr>
        <w:t>=''):</w:t>
      </w:r>
    </w:p>
    <w:p w14:paraId="2513EE39" w14:textId="77777777" w:rsidR="00EB4BFE" w:rsidRPr="00475CC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0337FC">
        <w:rPr>
          <w:rFonts w:ascii="Times New Roman" w:hAnsi="Times New Roman" w:cs="Times New Roman"/>
          <w:sz w:val="28"/>
          <w:szCs w:val="28"/>
        </w:rPr>
        <w:t xml:space="preserve">    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print(f(a))</w:t>
      </w:r>
    </w:p>
    <w:p w14:paraId="08A6CE43" w14:textId="77777777" w:rsidR="00EB4BFE" w:rsidRPr="00475CC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475CCB">
        <w:rPr>
          <w:rFonts w:ascii="Times New Roman" w:hAnsi="Times New Roman" w:cs="Times New Roman"/>
          <w:sz w:val="28"/>
          <w:szCs w:val="28"/>
          <w:lang w:val="en-US"/>
        </w:rPr>
        <w:t>def f2(x):</w:t>
      </w:r>
    </w:p>
    <w:p w14:paraId="024393BF" w14:textId="77777777" w:rsidR="00EB4BFE" w:rsidRPr="000337FC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475CCB">
        <w:rPr>
          <w:rFonts w:ascii="Times New Roman" w:hAnsi="Times New Roman" w:cs="Times New Roman"/>
          <w:sz w:val="28"/>
          <w:szCs w:val="28"/>
          <w:lang w:val="en-US"/>
        </w:rPr>
        <w:t xml:space="preserve">    return</w:t>
      </w:r>
      <w:r w:rsidRPr="000337FC">
        <w:rPr>
          <w:rFonts w:ascii="Times New Roman" w:hAnsi="Times New Roman" w:cs="Times New Roman"/>
          <w:sz w:val="28"/>
          <w:szCs w:val="28"/>
        </w:rPr>
        <w:t xml:space="preserve"> 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str</w:t>
      </w:r>
      <w:r w:rsidRPr="000337FC">
        <w:rPr>
          <w:rFonts w:ascii="Times New Roman" w:hAnsi="Times New Roman" w:cs="Times New Roman"/>
          <w:sz w:val="28"/>
          <w:szCs w:val="28"/>
        </w:rPr>
        <w:t>(</w:t>
      </w:r>
      <w:r w:rsidRPr="00475CCB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</w:rPr>
        <w:t>)</w:t>
      </w:r>
    </w:p>
    <w:p w14:paraId="7587AAB9" w14:textId="77777777" w:rsidR="00EB4BFE" w:rsidRPr="000B4247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ректными вызовами функции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вляются:</w:t>
      </w:r>
    </w:p>
    <w:p w14:paraId="70AD7F15" w14:textId="748957E8" w:rsidR="00EB4BFE" w:rsidRPr="009C0290" w:rsidRDefault="006720CD" w:rsidP="006720CD">
      <w:pPr>
        <w:pStyle w:val="a3"/>
        <w:numPr>
          <w:ilvl w:val="0"/>
          <w:numId w:val="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f2, [])</w:t>
      </w:r>
    </w:p>
    <w:p w14:paraId="4AF12D8F" w14:textId="77777777" w:rsidR="00EB4BFE" w:rsidRPr="006720CD" w:rsidRDefault="00EB4BFE" w:rsidP="006720CD">
      <w:pPr>
        <w:pStyle w:val="a3"/>
        <w:numPr>
          <w:ilvl w:val="0"/>
          <w:numId w:val="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f2(), [])</w:t>
      </w:r>
    </w:p>
    <w:p w14:paraId="216D9434" w14:textId="77777777" w:rsidR="00EB4BFE" w:rsidRPr="009C0290" w:rsidRDefault="00EB4BFE" w:rsidP="006720CD">
      <w:pPr>
        <w:pStyle w:val="a3"/>
        <w:numPr>
          <w:ilvl w:val="0"/>
          <w:numId w:val="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9C0290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f2([]))</w:t>
      </w:r>
    </w:p>
    <w:p w14:paraId="03DB4CC9" w14:textId="5C497BC4" w:rsidR="00EB4BFE" w:rsidRPr="009C0290" w:rsidRDefault="006720CD" w:rsidP="006720CD">
      <w:pPr>
        <w:pStyle w:val="a3"/>
        <w:numPr>
          <w:ilvl w:val="0"/>
          <w:numId w:val="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="00EB4BFE"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lambda x: f2(x))</w:t>
      </w:r>
    </w:p>
    <w:p w14:paraId="0F1D6FD9" w14:textId="3B94BA8D" w:rsidR="00EB4BFE" w:rsidRPr="009C0290" w:rsidRDefault="006720CD" w:rsidP="006720CD">
      <w:pPr>
        <w:pStyle w:val="a3"/>
        <w:numPr>
          <w:ilvl w:val="0"/>
          <w:numId w:val="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9C0290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lambda x: x+1, 5)</w:t>
      </w:r>
    </w:p>
    <w:p w14:paraId="1B3883A0" w14:textId="75548D79" w:rsidR="00EB4BFE" w:rsidRPr="00424758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.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ется</w:t>
      </w:r>
      <w:r w:rsidR="00EB4BFE" w:rsidRPr="0042475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я</w:t>
      </w:r>
      <w:r w:rsidR="00EB4BFE" w:rsidRPr="0042475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621E3FCE" w14:textId="77777777" w:rsidR="00EB4BFE" w:rsidRPr="00027C1E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027C1E">
        <w:rPr>
          <w:rFonts w:ascii="Times New Roman" w:hAnsi="Times New Roman" w:cs="Times New Roman"/>
          <w:sz w:val="28"/>
          <w:szCs w:val="28"/>
          <w:lang w:val="en-US"/>
        </w:rPr>
        <w:t>def f1(a=0, f=str):</w:t>
      </w:r>
    </w:p>
    <w:p w14:paraId="3D82A1E5" w14:textId="77777777" w:rsidR="00EB4BFE" w:rsidRPr="00F969AA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027C1E">
        <w:rPr>
          <w:rFonts w:ascii="Times New Roman" w:hAnsi="Times New Roman" w:cs="Times New Roman"/>
          <w:sz w:val="28"/>
          <w:szCs w:val="28"/>
          <w:lang w:val="en-US"/>
        </w:rPr>
        <w:t xml:space="preserve">    print(f(a))</w:t>
      </w:r>
    </w:p>
    <w:p w14:paraId="5789A2C9" w14:textId="77777777" w:rsidR="00EB4BFE" w:rsidRPr="000B4247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ректными вызовами функции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вляются:</w:t>
      </w:r>
    </w:p>
    <w:p w14:paraId="5636D5A1" w14:textId="5DAA4602" w:rsidR="00EB4BFE" w:rsidRPr="00A86D98" w:rsidRDefault="006720CD" w:rsidP="006720CD">
      <w:pPr>
        <w:pStyle w:val="a3"/>
        <w:numPr>
          <w:ilvl w:val="0"/>
          <w:numId w:val="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)</w:t>
      </w:r>
    </w:p>
    <w:p w14:paraId="10AE6ED0" w14:textId="77777777" w:rsidR="00EB4BFE" w:rsidRPr="006720CD" w:rsidRDefault="00EB4BFE" w:rsidP="006720CD">
      <w:pPr>
        <w:pStyle w:val="a3"/>
        <w:numPr>
          <w:ilvl w:val="0"/>
          <w:numId w:val="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f=</w:t>
      </w:r>
      <w:proofErr w:type="spellStart"/>
      <w:proofErr w:type="gram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h.sin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</w:t>
      </w:r>
      <w:proofErr w:type="gram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)</w:t>
      </w:r>
    </w:p>
    <w:p w14:paraId="0EDDD591" w14:textId="5E92DD56" w:rsidR="00EB4BFE" w:rsidRPr="00A86D98" w:rsidRDefault="006720CD" w:rsidP="006720CD">
      <w:pPr>
        <w:pStyle w:val="a3"/>
        <w:numPr>
          <w:ilvl w:val="0"/>
          <w:numId w:val="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[2, 3, 5])</w:t>
      </w:r>
    </w:p>
    <w:p w14:paraId="6F56D166" w14:textId="77777777" w:rsidR="00EB4BFE" w:rsidRPr="006720CD" w:rsidRDefault="00EB4BFE" w:rsidP="006720CD">
      <w:pPr>
        <w:pStyle w:val="a3"/>
        <w:numPr>
          <w:ilvl w:val="0"/>
          <w:numId w:val="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-: f1([3, 10, 2], </w:t>
      </w:r>
      <w:proofErr w:type="gram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x(</w:t>
      </w:r>
      <w:proofErr w:type="gram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)</w:t>
      </w:r>
    </w:p>
    <w:p w14:paraId="70AC18F5" w14:textId="5812783D" w:rsidR="00EB4BFE" w:rsidRPr="00A86D98" w:rsidRDefault="006720CD" w:rsidP="006720CD">
      <w:pPr>
        <w:pStyle w:val="a3"/>
        <w:numPr>
          <w:ilvl w:val="0"/>
          <w:numId w:val="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</w:t>
      </w:r>
      <w:proofErr w:type="gramStart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input(</w:t>
      </w:r>
      <w:proofErr w:type="gramEnd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))</w:t>
      </w:r>
    </w:p>
    <w:p w14:paraId="48CC2585" w14:textId="4FB10AAF" w:rsidR="00EB4BFE" w:rsidRPr="00424758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3.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ется программа</w:t>
      </w:r>
    </w:p>
    <w:p w14:paraId="5AC83B7A" w14:textId="77777777" w:rsidR="00EB4BFE" w:rsidRPr="00197309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95E3B">
        <w:rPr>
          <w:rFonts w:ascii="Times New Roman" w:hAnsi="Times New Roman" w:cs="Times New Roman"/>
          <w:sz w:val="28"/>
          <w:szCs w:val="28"/>
          <w:lang w:val="en-US"/>
        </w:rPr>
        <w:t>def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5E3B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1(</w:t>
      </w:r>
      <w:r w:rsidRPr="00695E3B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695E3B"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695E3B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):</w:t>
      </w:r>
    </w:p>
    <w:p w14:paraId="4E9EA132" w14:textId="77777777" w:rsidR="00EB4BFE" w:rsidRPr="00695E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gramStart"/>
      <w:r w:rsidRPr="00695E3B">
        <w:rPr>
          <w:rFonts w:ascii="Times New Roman" w:hAnsi="Times New Roman" w:cs="Times New Roman"/>
          <w:sz w:val="28"/>
          <w:szCs w:val="28"/>
          <w:lang w:val="en-US"/>
        </w:rPr>
        <w:t>print(</w:t>
      </w:r>
      <w:proofErr w:type="gramEnd"/>
      <w:r w:rsidRPr="00695E3B">
        <w:rPr>
          <w:rFonts w:ascii="Times New Roman" w:hAnsi="Times New Roman" w:cs="Times New Roman"/>
          <w:sz w:val="28"/>
          <w:szCs w:val="28"/>
          <w:lang w:val="en-US"/>
        </w:rPr>
        <w:t>f(a, b))</w:t>
      </w:r>
    </w:p>
    <w:p w14:paraId="369AC7E4" w14:textId="77777777" w:rsidR="00EB4BFE" w:rsidRPr="00695E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</w:p>
    <w:p w14:paraId="6AF34FAA" w14:textId="77777777" w:rsidR="00EB4BFE" w:rsidRPr="00693300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95E3B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=1</w:t>
      </w:r>
    </w:p>
    <w:p w14:paraId="134424CC" w14:textId="77777777" w:rsidR="00EB4BFE" w:rsidRPr="00197309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695E3B">
        <w:rPr>
          <w:rFonts w:ascii="Times New Roman" w:hAnsi="Times New Roman" w:cs="Times New Roman"/>
          <w:sz w:val="28"/>
          <w:szCs w:val="28"/>
          <w:lang w:val="en-US"/>
        </w:rPr>
        <w:t>y</w:t>
      </w:r>
      <w:r w:rsidRPr="00197309">
        <w:rPr>
          <w:rFonts w:ascii="Times New Roman" w:hAnsi="Times New Roman" w:cs="Times New Roman"/>
          <w:sz w:val="28"/>
          <w:szCs w:val="28"/>
        </w:rPr>
        <w:t>=2</w:t>
      </w:r>
    </w:p>
    <w:p w14:paraId="38445949" w14:textId="77777777" w:rsidR="00EB4BFE" w:rsidRPr="000B4247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ректными вызовами функции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вляются:</w:t>
      </w:r>
    </w:p>
    <w:p w14:paraId="312221AF" w14:textId="77777777" w:rsidR="00EB4BFE" w:rsidRPr="006720CD" w:rsidRDefault="00EB4BFE" w:rsidP="006720CD">
      <w:pPr>
        <w:pStyle w:val="a3"/>
        <w:numPr>
          <w:ilvl w:val="0"/>
          <w:numId w:val="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2, 5)</w:t>
      </w:r>
    </w:p>
    <w:p w14:paraId="0572FA17" w14:textId="77777777" w:rsidR="00EB4BFE" w:rsidRPr="006720CD" w:rsidRDefault="00EB4BFE" w:rsidP="006720CD">
      <w:pPr>
        <w:pStyle w:val="a3"/>
        <w:numPr>
          <w:ilvl w:val="0"/>
          <w:numId w:val="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</w:t>
      </w:r>
      <w:proofErr w:type="gram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1( a</w:t>
      </w:r>
      <w:proofErr w:type="gram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=2, b=3, f=sum)</w:t>
      </w:r>
    </w:p>
    <w:p w14:paraId="26F0EAB8" w14:textId="07A2667E" w:rsidR="00EB4BFE" w:rsidRPr="00A86D98" w:rsidRDefault="006720CD" w:rsidP="006720CD">
      <w:pPr>
        <w:pStyle w:val="a3"/>
        <w:numPr>
          <w:ilvl w:val="0"/>
          <w:numId w:val="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 xml:space="preserve">: f1([2, 3, 5], y, </w:t>
      </w:r>
      <w:proofErr w:type="spellStart"/>
      <w:proofErr w:type="gramStart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list.count</w:t>
      </w:r>
      <w:proofErr w:type="spellEnd"/>
      <w:proofErr w:type="gramEnd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)</w:t>
      </w:r>
    </w:p>
    <w:p w14:paraId="03696EB0" w14:textId="411E2A4F" w:rsidR="00EB4BFE" w:rsidRPr="00A86D98" w:rsidRDefault="006720CD" w:rsidP="006720CD">
      <w:pPr>
        <w:pStyle w:val="a3"/>
        <w:numPr>
          <w:ilvl w:val="0"/>
          <w:numId w:val="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3, 10, max)</w:t>
      </w:r>
    </w:p>
    <w:p w14:paraId="7EC8013E" w14:textId="77777777" w:rsidR="00EB4BFE" w:rsidRPr="006720CD" w:rsidRDefault="00EB4BFE" w:rsidP="006720CD">
      <w:pPr>
        <w:pStyle w:val="a3"/>
        <w:numPr>
          <w:ilvl w:val="0"/>
          <w:numId w:val="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-: f1(x, y, lambda: </w:t>
      </w:r>
      <w:proofErr w:type="spell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+y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</w:t>
      </w:r>
    </w:p>
    <w:p w14:paraId="33F21D18" w14:textId="73335EE3" w:rsidR="00EB4BFE" w:rsidRPr="000337FC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4.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ются</w:t>
      </w:r>
      <w:r w:rsidR="00EB4BFE"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и</w:t>
      </w:r>
    </w:p>
    <w:p w14:paraId="6A52F470" w14:textId="77777777" w:rsidR="00EB4BFE" w:rsidRPr="000337FC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B155B6">
        <w:rPr>
          <w:rFonts w:ascii="Times New Roman" w:hAnsi="Times New Roman" w:cs="Times New Roman"/>
          <w:sz w:val="28"/>
          <w:szCs w:val="28"/>
          <w:lang w:val="en-US"/>
        </w:rPr>
        <w:t>def</w:t>
      </w:r>
      <w:r w:rsidRPr="000337FC">
        <w:rPr>
          <w:rFonts w:ascii="Times New Roman" w:hAnsi="Times New Roman" w:cs="Times New Roman"/>
          <w:sz w:val="28"/>
          <w:szCs w:val="28"/>
        </w:rPr>
        <w:t xml:space="preserve"> 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0337FC">
        <w:rPr>
          <w:rFonts w:ascii="Times New Roman" w:hAnsi="Times New Roman" w:cs="Times New Roman"/>
          <w:sz w:val="28"/>
          <w:szCs w:val="28"/>
        </w:rPr>
        <w:t>1(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0337FC">
        <w:rPr>
          <w:rFonts w:ascii="Times New Roman" w:hAnsi="Times New Roman" w:cs="Times New Roman"/>
          <w:sz w:val="28"/>
          <w:szCs w:val="28"/>
        </w:rPr>
        <w:t xml:space="preserve">, 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0337FC">
        <w:rPr>
          <w:rFonts w:ascii="Times New Roman" w:hAnsi="Times New Roman" w:cs="Times New Roman"/>
          <w:sz w:val="28"/>
          <w:szCs w:val="28"/>
        </w:rPr>
        <w:t>):</w:t>
      </w:r>
    </w:p>
    <w:p w14:paraId="0B785AE9" w14:textId="77777777" w:rsidR="00EB4BFE" w:rsidRPr="00B155B6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0337FC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print(f(a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f(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B155B6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2344578A" w14:textId="77777777" w:rsidR="00EB4BFE" w:rsidRPr="00A61AE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A61AEB">
        <w:rPr>
          <w:rFonts w:ascii="Times New Roman" w:hAnsi="Times New Roman" w:cs="Times New Roman"/>
          <w:sz w:val="28"/>
          <w:szCs w:val="28"/>
          <w:lang w:val="en-US"/>
        </w:rPr>
        <w:t>def f2(x):</w:t>
      </w:r>
    </w:p>
    <w:p w14:paraId="0FDF1A22" w14:textId="77777777" w:rsidR="00EB4BFE" w:rsidRPr="000337FC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A61AEB">
        <w:rPr>
          <w:rFonts w:ascii="Times New Roman" w:hAnsi="Times New Roman" w:cs="Times New Roman"/>
          <w:sz w:val="28"/>
          <w:szCs w:val="28"/>
          <w:lang w:val="en-US"/>
        </w:rPr>
        <w:t xml:space="preserve">    return</w:t>
      </w:r>
      <w:r w:rsidRPr="000337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</w:rPr>
        <w:t>+1</w:t>
      </w:r>
    </w:p>
    <w:p w14:paraId="7CFA4B63" w14:textId="77777777" w:rsidR="00EB4BFE" w:rsidRPr="000B4247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ректными вызовами функции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вляются:</w:t>
      </w:r>
    </w:p>
    <w:p w14:paraId="292B0848" w14:textId="77777777" w:rsidR="00EB4BFE" w:rsidRPr="006720CD" w:rsidRDefault="00EB4BFE" w:rsidP="006720CD">
      <w:pPr>
        <w:pStyle w:val="a3"/>
        <w:numPr>
          <w:ilvl w:val="0"/>
          <w:numId w:val="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11, f2(3))</w:t>
      </w:r>
    </w:p>
    <w:p w14:paraId="72E97A9C" w14:textId="16CD9A86" w:rsidR="00EB4BFE" w:rsidRPr="00A86D98" w:rsidRDefault="006720CD" w:rsidP="006720CD">
      <w:pPr>
        <w:pStyle w:val="a3"/>
        <w:numPr>
          <w:ilvl w:val="0"/>
          <w:numId w:val="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 xml:space="preserve">: f1('123', </w:t>
      </w:r>
      <w:proofErr w:type="spellStart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len</w:t>
      </w:r>
      <w:proofErr w:type="spellEnd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)</w:t>
      </w:r>
    </w:p>
    <w:p w14:paraId="0211A551" w14:textId="77777777" w:rsidR="00EB4BFE" w:rsidRPr="006720CD" w:rsidRDefault="00EB4BFE" w:rsidP="006720CD">
      <w:pPr>
        <w:pStyle w:val="a3"/>
        <w:numPr>
          <w:ilvl w:val="0"/>
          <w:numId w:val="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</w:t>
      </w:r>
      <w:proofErr w:type="spell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h.pi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, </w:t>
      </w:r>
      <w:proofErr w:type="spellStart"/>
      <w:proofErr w:type="gram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h.cos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</w:t>
      </w:r>
      <w:proofErr w:type="gram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)</w:t>
      </w:r>
    </w:p>
    <w:p w14:paraId="79FFC49A" w14:textId="6EE79E61" w:rsidR="00EB4BFE" w:rsidRPr="00A86D98" w:rsidRDefault="006720CD" w:rsidP="006720CD">
      <w:pPr>
        <w:pStyle w:val="a3"/>
        <w:numPr>
          <w:ilvl w:val="0"/>
          <w:numId w:val="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{3, 5}, str)</w:t>
      </w:r>
    </w:p>
    <w:p w14:paraId="64264048" w14:textId="7B8BE6B2" w:rsidR="00EB4BFE" w:rsidRPr="00A86D98" w:rsidRDefault="006720CD" w:rsidP="006720CD">
      <w:pPr>
        <w:pStyle w:val="a3"/>
        <w:numPr>
          <w:ilvl w:val="0"/>
          <w:numId w:val="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5, lambda x: str(x-1))</w:t>
      </w:r>
    </w:p>
    <w:p w14:paraId="16152A5C" w14:textId="2C5B195A" w:rsidR="00EB4BFE" w:rsidRPr="00693300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>5.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ется</w:t>
      </w:r>
      <w:r w:rsidR="00EB4BFE" w:rsidRPr="00693300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грамма</w:t>
      </w:r>
    </w:p>
    <w:p w14:paraId="4506D560" w14:textId="77777777" w:rsidR="00EB4BFE" w:rsidRPr="00693300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>import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6783B">
        <w:rPr>
          <w:rFonts w:ascii="Times New Roman" w:hAnsi="Times New Roman" w:cs="Times New Roman"/>
          <w:sz w:val="28"/>
          <w:szCs w:val="28"/>
          <w:lang w:val="en-US"/>
        </w:rPr>
        <w:t>math</w:t>
      </w:r>
    </w:p>
    <w:p w14:paraId="3234A86E" w14:textId="77777777" w:rsidR="00EB4BFE" w:rsidRPr="006678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>import random</w:t>
      </w:r>
    </w:p>
    <w:p w14:paraId="292E54A9" w14:textId="77777777" w:rsidR="00EB4BFE" w:rsidRPr="006678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</w:p>
    <w:p w14:paraId="7172A2EB" w14:textId="77777777" w:rsidR="00EB4BFE" w:rsidRPr="006678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>def f1(f):</w:t>
      </w:r>
    </w:p>
    <w:p w14:paraId="55E1152B" w14:textId="77777777" w:rsidR="00EB4BFE" w:rsidRPr="006678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 xml:space="preserve">    print(</w:t>
      </w:r>
      <w:proofErr w:type="gramStart"/>
      <w:r w:rsidRPr="0066783B">
        <w:rPr>
          <w:rFonts w:ascii="Times New Roman" w:hAnsi="Times New Roman" w:cs="Times New Roman"/>
          <w:sz w:val="28"/>
          <w:szCs w:val="28"/>
          <w:lang w:val="en-US"/>
        </w:rPr>
        <w:t>f(</w:t>
      </w:r>
      <w:proofErr w:type="gramEnd"/>
      <w:r w:rsidRPr="0066783B">
        <w:rPr>
          <w:rFonts w:ascii="Times New Roman" w:hAnsi="Times New Roman" w:cs="Times New Roman"/>
          <w:sz w:val="28"/>
          <w:szCs w:val="28"/>
          <w:lang w:val="en-US"/>
        </w:rPr>
        <w:t>) + 1)</w:t>
      </w:r>
    </w:p>
    <w:p w14:paraId="36F5FFF1" w14:textId="77777777" w:rsidR="00EB4BFE" w:rsidRPr="0066783B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>def f2(x=0):</w:t>
      </w:r>
    </w:p>
    <w:p w14:paraId="16689AEB" w14:textId="77777777" w:rsidR="00EB4BFE" w:rsidRPr="00197309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66783B">
        <w:rPr>
          <w:rFonts w:ascii="Times New Roman" w:hAnsi="Times New Roman" w:cs="Times New Roman"/>
          <w:sz w:val="28"/>
          <w:szCs w:val="28"/>
          <w:lang w:val="en-US"/>
        </w:rPr>
        <w:t xml:space="preserve">    return</w:t>
      </w:r>
      <w:r w:rsidRPr="00197309">
        <w:rPr>
          <w:rFonts w:ascii="Times New Roman" w:hAnsi="Times New Roman" w:cs="Times New Roman"/>
          <w:sz w:val="28"/>
          <w:szCs w:val="28"/>
        </w:rPr>
        <w:t xml:space="preserve"> </w:t>
      </w:r>
      <w:r w:rsidRPr="0066783B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97309">
        <w:rPr>
          <w:rFonts w:ascii="Times New Roman" w:hAnsi="Times New Roman" w:cs="Times New Roman"/>
          <w:sz w:val="28"/>
          <w:szCs w:val="28"/>
        </w:rPr>
        <w:t>+1</w:t>
      </w:r>
    </w:p>
    <w:p w14:paraId="460BDF18" w14:textId="77777777" w:rsidR="00EB4BFE" w:rsidRPr="000B4247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Корректными вызовами функции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</w:t>
      </w:r>
      <w:r w:rsidRPr="00E428E8">
        <w:rPr>
          <w:rFonts w:ascii="Times New Roman" w:eastAsia="Times New Roman" w:hAnsi="Times New Roman" w:cs="Times New Roman"/>
          <w:sz w:val="28"/>
          <w:szCs w:val="28"/>
          <w:lang w:eastAsia="ru-RU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являются:</w:t>
      </w:r>
    </w:p>
    <w:p w14:paraId="507A7EA0" w14:textId="77777777" w:rsidR="00EB4BFE" w:rsidRPr="006720CD" w:rsidRDefault="00EB4BFE" w:rsidP="006720CD">
      <w:pPr>
        <w:pStyle w:val="a3"/>
        <w:numPr>
          <w:ilvl w:val="0"/>
          <w:numId w:val="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)</w:t>
      </w:r>
    </w:p>
    <w:p w14:paraId="065890FA" w14:textId="56E50115" w:rsidR="00EB4BFE" w:rsidRPr="00A86D98" w:rsidRDefault="006720CD" w:rsidP="006720CD">
      <w:pPr>
        <w:pStyle w:val="a3"/>
        <w:numPr>
          <w:ilvl w:val="0"/>
          <w:numId w:val="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f2)</w:t>
      </w:r>
    </w:p>
    <w:p w14:paraId="0EBE79ED" w14:textId="77777777" w:rsidR="00EB4BFE" w:rsidRPr="006720CD" w:rsidRDefault="00EB4BFE" w:rsidP="006720CD">
      <w:pPr>
        <w:pStyle w:val="a3"/>
        <w:numPr>
          <w:ilvl w:val="0"/>
          <w:numId w:val="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f2(2))</w:t>
      </w:r>
    </w:p>
    <w:p w14:paraId="3C5827EE" w14:textId="5C3063CC" w:rsidR="00EB4BFE" w:rsidRPr="00A86D98" w:rsidRDefault="006720CD" w:rsidP="006720CD">
      <w:pPr>
        <w:pStyle w:val="a3"/>
        <w:numPr>
          <w:ilvl w:val="0"/>
          <w:numId w:val="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: f1(</w:t>
      </w:r>
      <w:proofErr w:type="spellStart"/>
      <w:proofErr w:type="gramStart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random.random</w:t>
      </w:r>
      <w:proofErr w:type="spellEnd"/>
      <w:proofErr w:type="gramEnd"/>
      <w:r w:rsidR="00EB4BFE" w:rsidRPr="00A86D98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)</w:t>
      </w:r>
    </w:p>
    <w:p w14:paraId="1D009D18" w14:textId="77777777" w:rsidR="00EB4BFE" w:rsidRPr="006720CD" w:rsidRDefault="00EB4BFE" w:rsidP="006720CD">
      <w:pPr>
        <w:pStyle w:val="a3"/>
        <w:numPr>
          <w:ilvl w:val="0"/>
          <w:numId w:val="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f1(</w:t>
      </w:r>
      <w:proofErr w:type="spellStart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th.pi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</w:t>
      </w:r>
    </w:p>
    <w:p w14:paraId="672BAED4" w14:textId="3F64974F" w:rsidR="00EB4BFE" w:rsidRPr="00D9782F" w:rsidRDefault="009948BF" w:rsidP="009948BF">
      <w:pPr>
        <w:spacing w:before="100" w:beforeAutospacing="1" w:after="100" w:afterAutospacing="1" w:line="360" w:lineRule="auto"/>
        <w:outlineLvl w:val="1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 xml:space="preserve">6. </w:t>
      </w:r>
      <w:r w:rsidR="00EB4BFE"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11DEF8E6" w14:textId="77777777" w:rsidR="00EB4BFE" w:rsidRPr="00693300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693300">
        <w:rPr>
          <w:rFonts w:ascii="Times New Roman" w:hAnsi="Times New Roman" w:cs="Times New Roman"/>
          <w:sz w:val="28"/>
          <w:szCs w:val="28"/>
        </w:rPr>
        <w:t xml:space="preserve"> = ['5.11.1999', '1.8.2006', '14.6.1980']</w:t>
      </w:r>
    </w:p>
    <w:p w14:paraId="31FF4907" w14:textId="77777777" w:rsidR="00EB4BFE" w:rsidRPr="0018098C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18098C">
        <w:rPr>
          <w:rFonts w:ascii="Times New Roman" w:hAnsi="Times New Roman" w:cs="Times New Roman"/>
          <w:sz w:val="28"/>
          <w:szCs w:val="28"/>
          <w:lang w:val="en-US"/>
        </w:rPr>
        <w:t>arr.sort</w:t>
      </w:r>
      <w:proofErr w:type="spellEnd"/>
      <w:proofErr w:type="gramEnd"/>
      <w:r w:rsidRPr="0018098C">
        <w:rPr>
          <w:rFonts w:ascii="Times New Roman" w:hAnsi="Times New Roman" w:cs="Times New Roman"/>
          <w:sz w:val="28"/>
          <w:szCs w:val="28"/>
          <w:lang w:val="en-US"/>
        </w:rPr>
        <w:t xml:space="preserve">(key=lambda x: </w:t>
      </w:r>
      <w:proofErr w:type="spellStart"/>
      <w:r w:rsidRPr="0018098C">
        <w:rPr>
          <w:rFonts w:ascii="Times New Roman" w:hAnsi="Times New Roman" w:cs="Times New Roman"/>
          <w:sz w:val="28"/>
          <w:szCs w:val="28"/>
          <w:lang w:val="en-US"/>
        </w:rPr>
        <w:t>x.split</w:t>
      </w:r>
      <w:proofErr w:type="spellEnd"/>
      <w:r w:rsidRPr="0018098C">
        <w:rPr>
          <w:rFonts w:ascii="Times New Roman" w:hAnsi="Times New Roman" w:cs="Times New Roman"/>
          <w:sz w:val="28"/>
          <w:szCs w:val="28"/>
          <w:lang w:val="en-US"/>
        </w:rPr>
        <w:t xml:space="preserve">('.')[1]) </w:t>
      </w:r>
    </w:p>
    <w:p w14:paraId="29A1513C" w14:textId="77777777" w:rsidR="00EB4BFE" w:rsidRPr="00D9782F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</w:rPr>
      </w:pPr>
      <w:r w:rsidRPr="0018098C">
        <w:rPr>
          <w:rFonts w:ascii="Times New Roman" w:hAnsi="Times New Roman" w:cs="Times New Roman"/>
          <w:sz w:val="28"/>
          <w:szCs w:val="28"/>
          <w:lang w:val="en-US"/>
        </w:rPr>
        <w:t>print</w:t>
      </w:r>
      <w:r w:rsidRPr="00693300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18098C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693300">
        <w:rPr>
          <w:rFonts w:ascii="Times New Roman" w:hAnsi="Times New Roman" w:cs="Times New Roman"/>
          <w:sz w:val="28"/>
          <w:szCs w:val="28"/>
        </w:rPr>
        <w:t>)</w:t>
      </w:r>
    </w:p>
    <w:p w14:paraId="2CB62D69" w14:textId="77777777" w:rsidR="00EB4BFE" w:rsidRPr="00D9782F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экран будет выведено …</w:t>
      </w:r>
    </w:p>
    <w:p w14:paraId="63F8DAFA" w14:textId="77777777" w:rsidR="00EB4BFE" w:rsidRPr="006720CD" w:rsidRDefault="00EB4BFE" w:rsidP="006720CD">
      <w:pPr>
        <w:pStyle w:val="a3"/>
        <w:numPr>
          <w:ilvl w:val="0"/>
          <w:numId w:val="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'14.6.1980', '5.11.1999', '1.8.2006']</w:t>
      </w:r>
    </w:p>
    <w:p w14:paraId="5CF58DBF" w14:textId="77777777" w:rsidR="00EB4BFE" w:rsidRPr="006720CD" w:rsidRDefault="00EB4BFE" w:rsidP="006720CD">
      <w:pPr>
        <w:pStyle w:val="a3"/>
        <w:numPr>
          <w:ilvl w:val="0"/>
          <w:numId w:val="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'1.8.2006', '5.11.1999', '14.6.1980']</w:t>
      </w:r>
    </w:p>
    <w:p w14:paraId="534BCBED" w14:textId="77777777" w:rsidR="00EB4BFE" w:rsidRPr="006720CD" w:rsidRDefault="00EB4BFE" w:rsidP="006720CD">
      <w:pPr>
        <w:pStyle w:val="a3"/>
        <w:numPr>
          <w:ilvl w:val="0"/>
          <w:numId w:val="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'14.6.1980', '1.8.2006', '5.11.1999']</w:t>
      </w:r>
    </w:p>
    <w:p w14:paraId="1DDB2063" w14:textId="21B658D8" w:rsidR="00EB4BFE" w:rsidRPr="004A24B0" w:rsidRDefault="006720CD" w:rsidP="006720CD">
      <w:pPr>
        <w:pStyle w:val="a3"/>
        <w:numPr>
          <w:ilvl w:val="0"/>
          <w:numId w:val="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4A24B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4A24B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['5.11.1999', '14.6.1980', '1.8.2006']</w:t>
      </w:r>
    </w:p>
    <w:p w14:paraId="7A762EE8" w14:textId="77777777" w:rsidR="00EB4BFE" w:rsidRPr="006720CD" w:rsidRDefault="00EB4BFE" w:rsidP="006720CD">
      <w:pPr>
        <w:pStyle w:val="a3"/>
        <w:numPr>
          <w:ilvl w:val="0"/>
          <w:numId w:val="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сообщение об ошибке</w:t>
      </w:r>
    </w:p>
    <w:p w14:paraId="4B96B5B0" w14:textId="0FD53645" w:rsidR="00EB4BFE" w:rsidRPr="00D9782F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7. </w:t>
      </w:r>
      <w:r w:rsidR="00EB4BFE"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6FC5117A" w14:textId="77777777" w:rsidR="00EB4BFE" w:rsidRPr="00FE3F84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EB4BFE">
        <w:rPr>
          <w:rFonts w:ascii="Times New Roman" w:hAnsi="Times New Roman" w:cs="Times New Roman"/>
          <w:sz w:val="28"/>
          <w:szCs w:val="28"/>
        </w:rPr>
        <w:t xml:space="preserve"> </w:t>
      </w:r>
      <w:r w:rsidRPr="00FE3F84">
        <w:rPr>
          <w:rFonts w:ascii="Times New Roman" w:hAnsi="Times New Roman" w:cs="Times New Roman"/>
          <w:sz w:val="28"/>
          <w:szCs w:val="28"/>
        </w:rPr>
        <w:t>=</w:t>
      </w:r>
      <w:r w:rsidRPr="00EB4BFE">
        <w:rPr>
          <w:rFonts w:ascii="Times New Roman" w:hAnsi="Times New Roman" w:cs="Times New Roman"/>
          <w:sz w:val="28"/>
          <w:szCs w:val="28"/>
        </w:rPr>
        <w:t xml:space="preserve"> </w:t>
      </w:r>
      <w:r w:rsidRPr="00FE3F84">
        <w:rPr>
          <w:rFonts w:ascii="Times New Roman" w:hAnsi="Times New Roman" w:cs="Times New Roman"/>
          <w:sz w:val="28"/>
          <w:szCs w:val="28"/>
        </w:rPr>
        <w:t>[('яблоки', 95, 1), ('молоко', 77, 1), ('чипсы', 85, 2)]</w:t>
      </w:r>
    </w:p>
    <w:p w14:paraId="763C6EC7" w14:textId="77777777" w:rsidR="00EB4BFE" w:rsidRPr="00197309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FE3F84">
        <w:rPr>
          <w:rFonts w:ascii="Times New Roman" w:hAnsi="Times New Roman" w:cs="Times New Roman"/>
          <w:sz w:val="28"/>
          <w:szCs w:val="28"/>
          <w:lang w:val="en-US"/>
        </w:rPr>
        <w:t>arr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sort</w:t>
      </w:r>
      <w:proofErr w:type="spellEnd"/>
      <w:proofErr w:type="gramEnd"/>
      <w:r w:rsidRPr="00197309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key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=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lambda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: -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[1]*</w:t>
      </w:r>
      <w:r w:rsidRPr="00FE3F84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[2]) </w:t>
      </w:r>
    </w:p>
    <w:p w14:paraId="0772B312" w14:textId="77777777" w:rsidR="00EB4BFE" w:rsidRPr="00D9782F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</w:rPr>
      </w:pPr>
      <w:r w:rsidRPr="00FE3F84">
        <w:rPr>
          <w:rFonts w:ascii="Times New Roman" w:hAnsi="Times New Roman" w:cs="Times New Roman"/>
          <w:sz w:val="28"/>
          <w:szCs w:val="28"/>
          <w:lang w:val="en-US"/>
        </w:rPr>
        <w:lastRenderedPageBreak/>
        <w:t>print</w:t>
      </w:r>
      <w:r w:rsidRPr="00693300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FE3F84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693300">
        <w:rPr>
          <w:rFonts w:ascii="Times New Roman" w:hAnsi="Times New Roman" w:cs="Times New Roman"/>
          <w:sz w:val="28"/>
          <w:szCs w:val="28"/>
        </w:rPr>
        <w:t>)</w:t>
      </w:r>
    </w:p>
    <w:p w14:paraId="564C66DF" w14:textId="77777777" w:rsidR="00EB4BFE" w:rsidRPr="00D9782F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экран будет выведено …</w:t>
      </w:r>
    </w:p>
    <w:p w14:paraId="4C134EBB" w14:textId="77777777" w:rsidR="00EB4BFE" w:rsidRPr="006720CD" w:rsidRDefault="00EB4BFE" w:rsidP="006720CD">
      <w:pPr>
        <w:pStyle w:val="a3"/>
        <w:numPr>
          <w:ilvl w:val="0"/>
          <w:numId w:val="10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'молоко', 77, 1), ('чипсы', 85, 2), ('яблоки', 95, 1)]</w:t>
      </w:r>
    </w:p>
    <w:p w14:paraId="1BC02DFC" w14:textId="77777777" w:rsidR="00EB4BFE" w:rsidRPr="006720CD" w:rsidRDefault="00EB4BFE" w:rsidP="006720CD">
      <w:pPr>
        <w:pStyle w:val="a3"/>
        <w:numPr>
          <w:ilvl w:val="0"/>
          <w:numId w:val="10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'молоко', 77, 1), ('яблоки', 95, 1), ('чипсы', 85, 2)]</w:t>
      </w:r>
    </w:p>
    <w:p w14:paraId="36B0CC0D" w14:textId="77777777" w:rsidR="00EB4BFE" w:rsidRPr="006720CD" w:rsidRDefault="00EB4BFE" w:rsidP="006720CD">
      <w:pPr>
        <w:pStyle w:val="a3"/>
        <w:numPr>
          <w:ilvl w:val="0"/>
          <w:numId w:val="10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'яблоки', 95, 1), ('чипсы', 85, 2), ('молоко', 77, 1)]</w:t>
      </w:r>
    </w:p>
    <w:p w14:paraId="3790EEB5" w14:textId="1280F302" w:rsidR="00EB4BFE" w:rsidRPr="004A24B0" w:rsidRDefault="006720CD" w:rsidP="006720CD">
      <w:pPr>
        <w:pStyle w:val="a3"/>
        <w:numPr>
          <w:ilvl w:val="0"/>
          <w:numId w:val="10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4A24B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4A24B0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[('чипсы', 85, 2), ('яблоки', 95, 1), ('молоко', 77, 1)]</w:t>
      </w:r>
    </w:p>
    <w:p w14:paraId="4E226361" w14:textId="77777777" w:rsidR="00EB4BFE" w:rsidRPr="006720CD" w:rsidRDefault="00EB4BFE" w:rsidP="006720CD">
      <w:pPr>
        <w:pStyle w:val="a3"/>
        <w:numPr>
          <w:ilvl w:val="0"/>
          <w:numId w:val="10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сообщение об ошибке</w:t>
      </w:r>
    </w:p>
    <w:p w14:paraId="1ED3F70B" w14:textId="331E9211" w:rsidR="00EB4BFE" w:rsidRPr="00D9782F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8. </w:t>
      </w:r>
      <w:r w:rsidR="00EB4BFE"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44B91885" w14:textId="77777777" w:rsidR="00EB4BFE" w:rsidRPr="008F0293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>=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 xml:space="preserve">[(3, 0, 5), (1, 2, 3), (0, </w:t>
      </w: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>, 2)]</w:t>
      </w:r>
    </w:p>
    <w:p w14:paraId="0BEE70A6" w14:textId="77777777" w:rsidR="00EB4BFE" w:rsidRPr="008F0293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8F0293">
        <w:rPr>
          <w:rFonts w:ascii="Times New Roman" w:hAnsi="Times New Roman" w:cs="Times New Roman"/>
          <w:sz w:val="28"/>
          <w:szCs w:val="28"/>
          <w:lang w:val="en-US"/>
        </w:rPr>
        <w:t>arr.sort</w:t>
      </w:r>
      <w:proofErr w:type="spellEnd"/>
      <w:proofErr w:type="gramEnd"/>
      <w:r w:rsidRPr="008F0293">
        <w:rPr>
          <w:rFonts w:ascii="Times New Roman" w:hAnsi="Times New Roman" w:cs="Times New Roman"/>
          <w:sz w:val="28"/>
          <w:szCs w:val="28"/>
          <w:lang w:val="en-US"/>
        </w:rPr>
        <w:t>(key=lambda x, y, z: x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>y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F0293">
        <w:rPr>
          <w:rFonts w:ascii="Times New Roman" w:hAnsi="Times New Roman" w:cs="Times New Roman"/>
          <w:sz w:val="28"/>
          <w:szCs w:val="28"/>
          <w:lang w:val="en-US"/>
        </w:rPr>
        <w:t xml:space="preserve">z) </w:t>
      </w:r>
    </w:p>
    <w:p w14:paraId="55644AF9" w14:textId="77777777" w:rsidR="00EB4BFE" w:rsidRPr="00D9782F" w:rsidRDefault="00EB4BFE" w:rsidP="00EB4BFE">
      <w:pPr>
        <w:ind w:left="357"/>
        <w:contextualSpacing/>
        <w:rPr>
          <w:rFonts w:ascii="Times New Roman" w:hAnsi="Times New Roman" w:cs="Times New Roman"/>
          <w:sz w:val="28"/>
          <w:szCs w:val="28"/>
        </w:rPr>
      </w:pPr>
      <w:r w:rsidRPr="008F0293">
        <w:rPr>
          <w:rFonts w:ascii="Times New Roman" w:hAnsi="Times New Roman" w:cs="Times New Roman"/>
          <w:sz w:val="28"/>
          <w:szCs w:val="28"/>
          <w:lang w:val="en-US"/>
        </w:rPr>
        <w:t>print</w:t>
      </w:r>
      <w:r w:rsidRPr="00693300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8F0293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693300">
        <w:rPr>
          <w:rFonts w:ascii="Times New Roman" w:hAnsi="Times New Roman" w:cs="Times New Roman"/>
          <w:sz w:val="28"/>
          <w:szCs w:val="28"/>
        </w:rPr>
        <w:t>)</w:t>
      </w:r>
    </w:p>
    <w:p w14:paraId="039D14EB" w14:textId="77777777" w:rsidR="00EB4BFE" w:rsidRPr="00D9782F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9782F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экран будет выведено …</w:t>
      </w:r>
    </w:p>
    <w:p w14:paraId="3C382269" w14:textId="77777777" w:rsidR="00EB4BFE" w:rsidRPr="006720CD" w:rsidRDefault="00EB4BFE" w:rsidP="006720CD">
      <w:pPr>
        <w:pStyle w:val="a3"/>
        <w:numPr>
          <w:ilvl w:val="0"/>
          <w:numId w:val="11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3, 0, 5), (1, 2, 3), (0, 3, 2)]</w:t>
      </w:r>
    </w:p>
    <w:p w14:paraId="508CE1F9" w14:textId="77777777" w:rsidR="00EB4BFE" w:rsidRPr="006720CD" w:rsidRDefault="00EB4BFE" w:rsidP="006720CD">
      <w:pPr>
        <w:pStyle w:val="a3"/>
        <w:numPr>
          <w:ilvl w:val="0"/>
          <w:numId w:val="11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0, 3, 2), (3, 0, 5), (1, 2, 3)]</w:t>
      </w:r>
    </w:p>
    <w:p w14:paraId="47C5E067" w14:textId="77777777" w:rsidR="00EB4BFE" w:rsidRPr="006720CD" w:rsidRDefault="00EB4BFE" w:rsidP="006720CD">
      <w:pPr>
        <w:pStyle w:val="a3"/>
        <w:numPr>
          <w:ilvl w:val="0"/>
          <w:numId w:val="11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0, 3, 2), (1, 2, 3), (3, 0, 5)]</w:t>
      </w:r>
    </w:p>
    <w:p w14:paraId="0D3EAC2F" w14:textId="77777777" w:rsidR="00EB4BFE" w:rsidRPr="006720CD" w:rsidRDefault="00EB4BFE" w:rsidP="006720CD">
      <w:pPr>
        <w:pStyle w:val="a3"/>
        <w:numPr>
          <w:ilvl w:val="0"/>
          <w:numId w:val="11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(1, 2, 3), (3, 0, 5), (0, 3, 2)]</w:t>
      </w:r>
    </w:p>
    <w:p w14:paraId="3860359B" w14:textId="196F4279" w:rsidR="00EB4BFE" w:rsidRPr="00D82733" w:rsidRDefault="006720CD" w:rsidP="006720CD">
      <w:pPr>
        <w:pStyle w:val="a3"/>
        <w:numPr>
          <w:ilvl w:val="0"/>
          <w:numId w:val="11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EB4BFE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сообщение об ошибке</w:t>
      </w:r>
    </w:p>
    <w:p w14:paraId="2256DAF9" w14:textId="0120EECF" w:rsidR="00EB4BFE" w:rsidRPr="00693300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36"/>
          <w:lang w:eastAsia="ru-RU"/>
        </w:rPr>
        <w:t xml:space="preserve">9. </w:t>
      </w:r>
      <w:r w:rsidR="00EB4BFE" w:rsidRPr="001B4A61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</w:t>
      </w:r>
      <w:r w:rsidR="00EB4BFE" w:rsidRPr="0069330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4BFE" w:rsidRPr="001B4A61">
        <w:rPr>
          <w:rFonts w:ascii="Times New Roman" w:eastAsia="Times New Roman" w:hAnsi="Times New Roman" w:cs="Times New Roman"/>
          <w:sz w:val="28"/>
          <w:szCs w:val="28"/>
          <w:lang w:eastAsia="ru-RU"/>
        </w:rPr>
        <w:t>выполнения</w:t>
      </w:r>
      <w:r w:rsidR="00EB4BFE" w:rsidRPr="0069330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B4BFE" w:rsidRPr="001B4A61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а</w:t>
      </w:r>
      <w:r w:rsidR="00EB4BFE" w:rsidRPr="0069330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791B5074" w14:textId="77777777" w:rsidR="00EB4BFE" w:rsidRPr="001B4A61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1B4A61">
        <w:rPr>
          <w:rFonts w:ascii="Times New Roman" w:hAnsi="Times New Roman" w:cs="Times New Roman"/>
          <w:sz w:val="28"/>
          <w:szCs w:val="28"/>
          <w:lang w:val="en-US"/>
        </w:rPr>
        <w:t xml:space="preserve">a = </w:t>
      </w:r>
      <w:proofErr w:type="gramStart"/>
      <w:r w:rsidRPr="001B4A61">
        <w:rPr>
          <w:rFonts w:ascii="Times New Roman" w:hAnsi="Times New Roman" w:cs="Times New Roman"/>
          <w:sz w:val="28"/>
          <w:szCs w:val="28"/>
          <w:lang w:val="en-US"/>
        </w:rPr>
        <w:t>sum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map</w:t>
      </w:r>
      <w:r w:rsidRPr="001B4A61">
        <w:rPr>
          <w:rFonts w:ascii="Times New Roman" w:hAnsi="Times New Roman" w:cs="Times New Roman"/>
          <w:sz w:val="28"/>
          <w:szCs w:val="28"/>
          <w:lang w:val="en-US"/>
        </w:rPr>
        <w:t xml:space="preserve">(lambda x: 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B4A61">
        <w:rPr>
          <w:rFonts w:ascii="Times New Roman" w:hAnsi="Times New Roman" w:cs="Times New Roman"/>
          <w:sz w:val="28"/>
          <w:szCs w:val="28"/>
          <w:lang w:val="en-US"/>
        </w:rPr>
        <w:t xml:space="preserve"> if x&gt;0 else </w:t>
      </w:r>
      <w:r>
        <w:rPr>
          <w:rFonts w:ascii="Times New Roman" w:hAnsi="Times New Roman" w:cs="Times New Roman"/>
          <w:sz w:val="28"/>
          <w:szCs w:val="28"/>
          <w:lang w:val="en-US"/>
        </w:rPr>
        <w:t>-x</w:t>
      </w:r>
      <w:r w:rsidRPr="001B4A61">
        <w:rPr>
          <w:rFonts w:ascii="Times New Roman" w:hAnsi="Times New Roman" w:cs="Times New Roman"/>
          <w:sz w:val="28"/>
          <w:szCs w:val="28"/>
          <w:lang w:val="en-US"/>
        </w:rPr>
        <w:t>, range(-</w:t>
      </w:r>
      <w:r>
        <w:rPr>
          <w:rFonts w:ascii="Times New Roman" w:hAnsi="Times New Roman" w:cs="Times New Roman"/>
          <w:sz w:val="28"/>
          <w:szCs w:val="28"/>
          <w:lang w:val="en-US"/>
        </w:rPr>
        <w:t>2</w:t>
      </w:r>
      <w:r w:rsidRPr="001B4A61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2</w:t>
      </w:r>
      <w:r w:rsidRPr="001B4A61">
        <w:rPr>
          <w:rFonts w:ascii="Times New Roman" w:hAnsi="Times New Roman" w:cs="Times New Roman"/>
          <w:sz w:val="28"/>
          <w:szCs w:val="28"/>
          <w:lang w:val="en-US"/>
        </w:rPr>
        <w:t>)))</w:t>
      </w:r>
    </w:p>
    <w:p w14:paraId="2D345EAA" w14:textId="380DB55F" w:rsidR="006720CD" w:rsidRPr="00D82733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</w:t>
      </w:r>
      <w:r w:rsidR="00D82733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2733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4</w:t>
      </w:r>
    </w:p>
    <w:p w14:paraId="47C6614B" w14:textId="77777777" w:rsidR="00D82733" w:rsidRPr="00D82733" w:rsidRDefault="00D82733" w:rsidP="00EB4BFE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eastAsia="ru-RU"/>
        </w:rPr>
      </w:pPr>
    </w:p>
    <w:p w14:paraId="3A085072" w14:textId="36C4F48D" w:rsidR="00EB4BFE" w:rsidRPr="001B4A61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10.</w:t>
      </w:r>
      <w:r w:rsidR="00EB4BFE" w:rsidRPr="001B4A61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 выполнения оператор</w:t>
      </w:r>
      <w:r w:rsidR="00EB4BFE"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="00EB4BFE" w:rsidRPr="001B4A6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6C02EC25" w14:textId="77777777" w:rsidR="00EB4BFE" w:rsidRPr="00D82733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8A723C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D82733">
        <w:rPr>
          <w:rFonts w:ascii="Times New Roman" w:hAnsi="Times New Roman" w:cs="Times New Roman"/>
          <w:sz w:val="28"/>
          <w:szCs w:val="28"/>
        </w:rPr>
        <w:t xml:space="preserve"> = [(1, 0), (2, 3), (3, -1), (4, 0), (3, 10)]</w:t>
      </w:r>
    </w:p>
    <w:p w14:paraId="472A3343" w14:textId="77777777" w:rsidR="00EB4BFE" w:rsidRPr="008A723C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8A723C">
        <w:rPr>
          <w:rFonts w:ascii="Times New Roman" w:hAnsi="Times New Roman" w:cs="Times New Roman"/>
          <w:sz w:val="28"/>
          <w:szCs w:val="28"/>
          <w:lang w:val="en-US"/>
        </w:rPr>
        <w:t>f = lambda x: bool(</w:t>
      </w:r>
      <w:proofErr w:type="gramStart"/>
      <w:r w:rsidRPr="008A723C">
        <w:rPr>
          <w:rFonts w:ascii="Times New Roman" w:hAnsi="Times New Roman" w:cs="Times New Roman"/>
          <w:sz w:val="28"/>
          <w:szCs w:val="28"/>
          <w:lang w:val="en-US"/>
        </w:rPr>
        <w:t>x[</w:t>
      </w:r>
      <w:proofErr w:type="gramEnd"/>
      <w:r w:rsidRPr="008A723C">
        <w:rPr>
          <w:rFonts w:ascii="Times New Roman" w:hAnsi="Times New Roman" w:cs="Times New Roman"/>
          <w:sz w:val="28"/>
          <w:szCs w:val="28"/>
          <w:lang w:val="en-US"/>
        </w:rPr>
        <w:t>1])</w:t>
      </w:r>
    </w:p>
    <w:p w14:paraId="38FD79DE" w14:textId="77777777" w:rsidR="00EB4BFE" w:rsidRPr="001B4A61" w:rsidRDefault="00EB4BFE" w:rsidP="00EB4BF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8A723C">
        <w:rPr>
          <w:rFonts w:ascii="Times New Roman" w:hAnsi="Times New Roman" w:cs="Times New Roman"/>
          <w:sz w:val="28"/>
          <w:szCs w:val="28"/>
          <w:lang w:val="en-US"/>
        </w:rPr>
        <w:t xml:space="preserve">a = </w:t>
      </w:r>
      <w:proofErr w:type="gramStart"/>
      <w:r w:rsidRPr="008A723C">
        <w:rPr>
          <w:rFonts w:ascii="Times New Roman" w:hAnsi="Times New Roman" w:cs="Times New Roman"/>
          <w:sz w:val="28"/>
          <w:szCs w:val="28"/>
          <w:lang w:val="en-US"/>
        </w:rPr>
        <w:t>sum(</w:t>
      </w:r>
      <w:proofErr w:type="gramEnd"/>
      <w:r w:rsidRPr="008A723C">
        <w:rPr>
          <w:rFonts w:ascii="Times New Roman" w:hAnsi="Times New Roman" w:cs="Times New Roman"/>
          <w:sz w:val="28"/>
          <w:szCs w:val="28"/>
          <w:lang w:val="en-US"/>
        </w:rPr>
        <w:t>map(f, filter(f, ls)))</w:t>
      </w:r>
    </w:p>
    <w:p w14:paraId="6F38FC08" w14:textId="37B3061D" w:rsidR="00EB4BFE" w:rsidRPr="008B737B" w:rsidRDefault="00EB4BFE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</w:t>
      </w:r>
      <w:r w:rsidR="00D82733"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2733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3</w:t>
      </w:r>
    </w:p>
    <w:p w14:paraId="19B4C721" w14:textId="77777777" w:rsidR="006720CD" w:rsidRPr="001B4A61" w:rsidRDefault="006720CD" w:rsidP="00EB4BFE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D401585" w14:textId="3B7FB75C" w:rsidR="00A846B5" w:rsidRPr="00077083" w:rsidRDefault="009948BF" w:rsidP="00A846B5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1. </w:t>
      </w:r>
      <w:r w:rsidR="00A846B5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1E867A17" w14:textId="77777777" w:rsidR="009C360E" w:rsidRPr="008463A8" w:rsidRDefault="009C360E" w:rsidP="009C360E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proofErr w:type="spellStart"/>
      <w:r w:rsidRPr="009C360E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8463A8">
        <w:rPr>
          <w:rFonts w:ascii="Times New Roman" w:hAnsi="Times New Roman" w:cs="Times New Roman"/>
          <w:sz w:val="28"/>
          <w:szCs w:val="28"/>
        </w:rPr>
        <w:t xml:space="preserve"> = [5, 1, -1, 2]</w:t>
      </w:r>
    </w:p>
    <w:p w14:paraId="20040071" w14:textId="77777777" w:rsidR="00A846B5" w:rsidRPr="000337FC" w:rsidRDefault="009C360E" w:rsidP="009C360E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9C360E"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gramStart"/>
      <w:r w:rsidRPr="009C360E">
        <w:rPr>
          <w:rFonts w:ascii="Times New Roman" w:hAnsi="Times New Roman" w:cs="Times New Roman"/>
          <w:sz w:val="28"/>
          <w:szCs w:val="28"/>
          <w:lang w:val="en-US"/>
        </w:rPr>
        <w:t>sum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9C360E">
        <w:rPr>
          <w:rFonts w:ascii="Times New Roman" w:hAnsi="Times New Roman" w:cs="Times New Roman"/>
          <w:sz w:val="28"/>
          <w:szCs w:val="28"/>
          <w:lang w:val="en-US"/>
        </w:rPr>
        <w:t>map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lambda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: 2 * 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filter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lambda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: 0 &lt; </w:t>
      </w:r>
      <w:r w:rsidRPr="009C360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 &lt; 3, </w:t>
      </w:r>
      <w:proofErr w:type="spellStart"/>
      <w:r w:rsidRPr="009C360E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0337FC">
        <w:rPr>
          <w:rFonts w:ascii="Times New Roman" w:hAnsi="Times New Roman" w:cs="Times New Roman"/>
          <w:sz w:val="28"/>
          <w:szCs w:val="28"/>
          <w:lang w:val="en-US"/>
        </w:rPr>
        <w:t>)))</w:t>
      </w:r>
    </w:p>
    <w:p w14:paraId="5491C119" w14:textId="619EAAB6" w:rsidR="00A846B5" w:rsidRPr="00D82733" w:rsidRDefault="00A846B5" w:rsidP="00A846B5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0770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  <w:r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</w:t>
      </w:r>
      <w:r w:rsid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 </w:t>
      </w:r>
      <w:r w:rsidR="00D82733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6</w:t>
      </w:r>
    </w:p>
    <w:p w14:paraId="69BC79A9" w14:textId="77777777" w:rsidR="006720CD" w:rsidRPr="00077083" w:rsidRDefault="006720CD" w:rsidP="00A846B5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EE3B30A" w14:textId="7CF70004" w:rsidR="009C360E" w:rsidRPr="009C360E" w:rsidRDefault="009948BF" w:rsidP="009C360E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2. </w:t>
      </w:r>
      <w:r w:rsidR="009C360E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</w:t>
      </w:r>
      <w:r w:rsidR="009C360E" w:rsidRPr="009C360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C360E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выполнения</w:t>
      </w:r>
      <w:r w:rsidR="009C360E" w:rsidRPr="009C360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9C360E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ов</w:t>
      </w:r>
      <w:r w:rsidR="009C360E" w:rsidRPr="009C360E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10586E56" w14:textId="77777777" w:rsidR="00D63ED6" w:rsidRPr="00D63ED6" w:rsidRDefault="00D63ED6" w:rsidP="00D63ED6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from </w:t>
      </w:r>
      <w:proofErr w:type="spellStart"/>
      <w:r w:rsidRPr="00D63ED6">
        <w:rPr>
          <w:rFonts w:ascii="Times New Roman" w:hAnsi="Times New Roman" w:cs="Times New Roman"/>
          <w:sz w:val="28"/>
          <w:szCs w:val="28"/>
          <w:lang w:val="en-US"/>
        </w:rPr>
        <w:t>functools</w:t>
      </w:r>
      <w:proofErr w:type="spellEnd"/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 import reduce</w:t>
      </w:r>
    </w:p>
    <w:p w14:paraId="2B8D9BB5" w14:textId="77777777" w:rsidR="00D63ED6" w:rsidRPr="00D63ED6" w:rsidRDefault="00D63ED6" w:rsidP="00D63ED6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D63ED6">
        <w:rPr>
          <w:rFonts w:ascii="Times New Roman" w:hAnsi="Times New Roman" w:cs="Times New Roman"/>
          <w:sz w:val="28"/>
          <w:szCs w:val="28"/>
          <w:lang w:val="en-US"/>
        </w:rPr>
        <w:lastRenderedPageBreak/>
        <w:t>lst</w:t>
      </w:r>
      <w:proofErr w:type="spellEnd"/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 = [-3, 1, -5, 0]</w:t>
      </w:r>
    </w:p>
    <w:p w14:paraId="729B26A6" w14:textId="77777777" w:rsidR="009C360E" w:rsidRPr="00077083" w:rsidRDefault="00D63ED6" w:rsidP="00D63ED6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b = </w:t>
      </w:r>
      <w:proofErr w:type="gramStart"/>
      <w:r w:rsidRPr="00D63ED6">
        <w:rPr>
          <w:rFonts w:ascii="Times New Roman" w:hAnsi="Times New Roman" w:cs="Times New Roman"/>
          <w:sz w:val="28"/>
          <w:szCs w:val="28"/>
          <w:lang w:val="en-US"/>
        </w:rPr>
        <w:t>reduce(</w:t>
      </w:r>
      <w:proofErr w:type="gramEnd"/>
      <w:r w:rsidRPr="00D63ED6">
        <w:rPr>
          <w:rFonts w:ascii="Times New Roman" w:hAnsi="Times New Roman" w:cs="Times New Roman"/>
          <w:sz w:val="28"/>
          <w:szCs w:val="28"/>
          <w:lang w:val="en-US"/>
        </w:rPr>
        <w:t>lambda a,</w:t>
      </w:r>
      <w:r w:rsidR="00D1178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b: a + b if (b &gt; 0) else a, </w:t>
      </w:r>
      <w:proofErr w:type="spellStart"/>
      <w:r w:rsidRPr="00D63ED6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 )</w:t>
      </w:r>
    </w:p>
    <w:p w14:paraId="45269B7A" w14:textId="0A1D22EE" w:rsidR="009C360E" w:rsidRPr="008B737B" w:rsidRDefault="009C360E" w:rsidP="009C360E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077083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  <w:r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 </w:t>
      </w:r>
      <w:r w:rsidR="00D82733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2</w:t>
      </w:r>
    </w:p>
    <w:p w14:paraId="5F7748DC" w14:textId="77777777" w:rsidR="006720CD" w:rsidRDefault="006720CD" w:rsidP="00474CA0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7DF90A86" w14:textId="287D06B6" w:rsidR="00474CA0" w:rsidRPr="00C04ED6" w:rsidRDefault="009948BF" w:rsidP="00474CA0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3. </w:t>
      </w:r>
      <w:r w:rsidR="00474CA0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</w:t>
      </w:r>
      <w:r w:rsidR="00474CA0" w:rsidRPr="00C04ED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74CA0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выполнения</w:t>
      </w:r>
      <w:r w:rsidR="00474CA0" w:rsidRPr="00C04ED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74CA0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>операторов</w:t>
      </w:r>
      <w:r w:rsidR="00474CA0" w:rsidRPr="00C04ED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5615B54F" w14:textId="77777777" w:rsidR="00474CA0" w:rsidRPr="00D63ED6" w:rsidRDefault="00474CA0" w:rsidP="00474CA0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from </w:t>
      </w:r>
      <w:proofErr w:type="spellStart"/>
      <w:r w:rsidRPr="00D63ED6">
        <w:rPr>
          <w:rFonts w:ascii="Times New Roman" w:hAnsi="Times New Roman" w:cs="Times New Roman"/>
          <w:sz w:val="28"/>
          <w:szCs w:val="28"/>
          <w:lang w:val="en-US"/>
        </w:rPr>
        <w:t>functools</w:t>
      </w:r>
      <w:proofErr w:type="spellEnd"/>
      <w:r w:rsidRPr="00D63ED6">
        <w:rPr>
          <w:rFonts w:ascii="Times New Roman" w:hAnsi="Times New Roman" w:cs="Times New Roman"/>
          <w:sz w:val="28"/>
          <w:szCs w:val="28"/>
          <w:lang w:val="en-US"/>
        </w:rPr>
        <w:t xml:space="preserve"> import reduce</w:t>
      </w:r>
    </w:p>
    <w:p w14:paraId="19D98792" w14:textId="77777777" w:rsidR="00090640" w:rsidRPr="00090640" w:rsidRDefault="00090640" w:rsidP="00090640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90640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090640">
        <w:rPr>
          <w:rFonts w:ascii="Times New Roman" w:hAnsi="Times New Roman" w:cs="Times New Roman"/>
          <w:sz w:val="28"/>
          <w:szCs w:val="28"/>
          <w:lang w:val="en-US"/>
        </w:rPr>
        <w:t xml:space="preserve"> = ["++*", "*##", "%$#"]</w:t>
      </w:r>
    </w:p>
    <w:p w14:paraId="4932A6C8" w14:textId="77777777" w:rsidR="00474CA0" w:rsidRPr="00D63ED6" w:rsidRDefault="00090640" w:rsidP="00090640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090640">
        <w:rPr>
          <w:rFonts w:ascii="Times New Roman" w:hAnsi="Times New Roman" w:cs="Times New Roman"/>
          <w:sz w:val="28"/>
          <w:szCs w:val="28"/>
          <w:lang w:val="en-US"/>
        </w:rPr>
        <w:t>print(</w:t>
      </w:r>
      <w:proofErr w:type="gramEnd"/>
      <w:r w:rsidRPr="00090640">
        <w:rPr>
          <w:rFonts w:ascii="Times New Roman" w:hAnsi="Times New Roman" w:cs="Times New Roman"/>
          <w:sz w:val="28"/>
          <w:szCs w:val="28"/>
          <w:lang w:val="en-US"/>
        </w:rPr>
        <w:t xml:space="preserve">reduce(lambda a, b: a + </w:t>
      </w:r>
      <w:proofErr w:type="spellStart"/>
      <w:r w:rsidRPr="00090640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090640">
        <w:rPr>
          <w:rFonts w:ascii="Times New Roman" w:hAnsi="Times New Roman" w:cs="Times New Roman"/>
          <w:sz w:val="28"/>
          <w:szCs w:val="28"/>
          <w:lang w:val="en-US"/>
        </w:rPr>
        <w:t>[b][b] , range(3), ""))</w:t>
      </w:r>
    </w:p>
    <w:p w14:paraId="37353015" w14:textId="5E8FD5A5" w:rsidR="00474CA0" w:rsidRPr="00077083" w:rsidRDefault="00090640" w:rsidP="00474CA0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будет напечатано</w:t>
      </w:r>
      <w:r w:rsidR="00474CA0" w:rsidRPr="0007708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2733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+##</w:t>
      </w:r>
    </w:p>
    <w:p w14:paraId="072582AD" w14:textId="77777777" w:rsidR="006720CD" w:rsidRDefault="006720CD" w:rsidP="00D63ED6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5D0AB1F" w14:textId="7E330A77" w:rsidR="00D63ED6" w:rsidRPr="001B559C" w:rsidRDefault="009948BF" w:rsidP="00D63ED6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948BF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14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63ED6" w:rsidRPr="001B559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514184C6" w14:textId="77777777" w:rsidR="00991012" w:rsidRPr="00C04ED6" w:rsidRDefault="00991012" w:rsidP="00991012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991012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C04ED6">
        <w:rPr>
          <w:rFonts w:ascii="Times New Roman" w:hAnsi="Times New Roman" w:cs="Times New Roman"/>
          <w:sz w:val="28"/>
          <w:szCs w:val="28"/>
        </w:rPr>
        <w:t>1 = [0, 2, 0, 1]</w:t>
      </w:r>
    </w:p>
    <w:p w14:paraId="598F88D4" w14:textId="77777777" w:rsidR="00991012" w:rsidRPr="00991012" w:rsidRDefault="00991012" w:rsidP="00991012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991012">
        <w:rPr>
          <w:rFonts w:ascii="Times New Roman" w:hAnsi="Times New Roman" w:cs="Times New Roman"/>
          <w:sz w:val="28"/>
          <w:szCs w:val="28"/>
          <w:lang w:val="en-US"/>
        </w:rPr>
        <w:t>ls2 = [7, -2, 0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91012">
        <w:rPr>
          <w:rFonts w:ascii="Times New Roman" w:hAnsi="Times New Roman" w:cs="Times New Roman"/>
          <w:sz w:val="28"/>
          <w:szCs w:val="28"/>
          <w:lang w:val="en-US"/>
        </w:rPr>
        <w:t>-1]</w:t>
      </w:r>
    </w:p>
    <w:p w14:paraId="7281123E" w14:textId="77777777" w:rsidR="00991012" w:rsidRPr="00991012" w:rsidRDefault="00991012" w:rsidP="00991012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</w:p>
    <w:p w14:paraId="5CA5BD92" w14:textId="77777777" w:rsidR="00D63ED6" w:rsidRPr="001B559C" w:rsidRDefault="00991012" w:rsidP="00991012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991012">
        <w:rPr>
          <w:rFonts w:ascii="Times New Roman" w:hAnsi="Times New Roman" w:cs="Times New Roman"/>
          <w:sz w:val="28"/>
          <w:szCs w:val="28"/>
          <w:lang w:val="en-US"/>
        </w:rPr>
        <w:t xml:space="preserve">b = any(sum(a) for a in </w:t>
      </w:r>
      <w:proofErr w:type="gramStart"/>
      <w:r w:rsidRPr="00991012">
        <w:rPr>
          <w:rFonts w:ascii="Times New Roman" w:hAnsi="Times New Roman" w:cs="Times New Roman"/>
          <w:sz w:val="28"/>
          <w:szCs w:val="28"/>
          <w:lang w:val="en-US"/>
        </w:rPr>
        <w:t>zip(</w:t>
      </w:r>
      <w:proofErr w:type="gramEnd"/>
      <w:r w:rsidRPr="00991012">
        <w:rPr>
          <w:rFonts w:ascii="Times New Roman" w:hAnsi="Times New Roman" w:cs="Times New Roman"/>
          <w:sz w:val="28"/>
          <w:szCs w:val="28"/>
          <w:lang w:val="en-US"/>
        </w:rPr>
        <w:t>ls1, ls2))</w:t>
      </w:r>
    </w:p>
    <w:p w14:paraId="5D667D5A" w14:textId="77777777" w:rsidR="00D63ED6" w:rsidRPr="001B559C" w:rsidRDefault="00D63ED6" w:rsidP="00D63ED6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1B559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1B559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  <w:r w:rsidRPr="001B559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 …</w:t>
      </w:r>
    </w:p>
    <w:p w14:paraId="3FE3D471" w14:textId="7F82317E" w:rsidR="00D63ED6" w:rsidRPr="00D82733" w:rsidRDefault="006720CD" w:rsidP="006720CD">
      <w:pPr>
        <w:pStyle w:val="a3"/>
        <w:numPr>
          <w:ilvl w:val="0"/>
          <w:numId w:val="1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D63ED6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D63ED6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True</w:t>
      </w:r>
    </w:p>
    <w:p w14:paraId="2259B85D" w14:textId="77777777" w:rsidR="00D63ED6" w:rsidRPr="006720CD" w:rsidRDefault="00D63ED6" w:rsidP="006720CD">
      <w:pPr>
        <w:pStyle w:val="a3"/>
        <w:numPr>
          <w:ilvl w:val="0"/>
          <w:numId w:val="1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alse</w:t>
      </w:r>
    </w:p>
    <w:p w14:paraId="67027BEF" w14:textId="77777777" w:rsidR="00D63ED6" w:rsidRPr="006720CD" w:rsidRDefault="00D63ED6" w:rsidP="006720CD">
      <w:pPr>
        <w:pStyle w:val="a3"/>
        <w:numPr>
          <w:ilvl w:val="0"/>
          <w:numId w:val="1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-</w:t>
      </w:r>
      <w:r w:rsidR="00991012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</w:p>
    <w:p w14:paraId="655969D9" w14:textId="77777777" w:rsidR="00D63ED6" w:rsidRPr="006720CD" w:rsidRDefault="00D63ED6" w:rsidP="006720CD">
      <w:pPr>
        <w:pStyle w:val="a3"/>
        <w:numPr>
          <w:ilvl w:val="0"/>
          <w:numId w:val="1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991012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7</w:t>
      </w:r>
    </w:p>
    <w:p w14:paraId="323E847F" w14:textId="77777777" w:rsidR="00D63ED6" w:rsidRPr="006720CD" w:rsidRDefault="00D63ED6" w:rsidP="006720CD">
      <w:pPr>
        <w:pStyle w:val="a3"/>
        <w:numPr>
          <w:ilvl w:val="0"/>
          <w:numId w:val="1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случайное число из 0 и </w:t>
      </w:r>
      <w:r w:rsidR="00991012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7</w:t>
      </w:r>
    </w:p>
    <w:p w14:paraId="467A77B8" w14:textId="5E9932A3" w:rsidR="00966ACC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5. </w:t>
      </w:r>
      <w:r w:rsidR="00966ACC" w:rsidRPr="00490BC9">
        <w:rPr>
          <w:rFonts w:ascii="Times New Roman" w:eastAsia="Times New Roman" w:hAnsi="Times New Roman" w:cs="Times New Roman"/>
          <w:sz w:val="28"/>
          <w:szCs w:val="28"/>
          <w:lang w:eastAsia="ru-RU"/>
        </w:rPr>
        <w:t>После выполнения оператор</w:t>
      </w:r>
      <w:r w:rsidR="00966ACC">
        <w:rPr>
          <w:rFonts w:ascii="Times New Roman" w:eastAsia="Times New Roman" w:hAnsi="Times New Roman" w:cs="Times New Roman"/>
          <w:sz w:val="28"/>
          <w:szCs w:val="28"/>
          <w:lang w:eastAsia="ru-RU"/>
        </w:rPr>
        <w:t>ов</w:t>
      </w:r>
      <w:r w:rsidR="00966ACC" w:rsidRPr="00490BC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634FA030" w14:textId="77777777" w:rsidR="00966ACC" w:rsidRPr="00B573AB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693300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B573AB">
        <w:rPr>
          <w:rFonts w:ascii="Times New Roman" w:hAnsi="Times New Roman" w:cs="Times New Roman"/>
          <w:sz w:val="28"/>
          <w:szCs w:val="28"/>
        </w:rPr>
        <w:t>1 = [-5, 7, 10, 0]</w:t>
      </w:r>
    </w:p>
    <w:p w14:paraId="00C1432F" w14:textId="77777777" w:rsidR="00966ACC" w:rsidRPr="008463A8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693300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8463A8">
        <w:rPr>
          <w:rFonts w:ascii="Times New Roman" w:hAnsi="Times New Roman" w:cs="Times New Roman"/>
          <w:sz w:val="28"/>
          <w:szCs w:val="28"/>
        </w:rPr>
        <w:t>2 = [2, 0, -2, 1]</w:t>
      </w:r>
    </w:p>
    <w:p w14:paraId="113B0B37" w14:textId="77777777" w:rsidR="00966ACC" w:rsidRPr="008463A8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</w:p>
    <w:p w14:paraId="2129E5BF" w14:textId="589D5A9E" w:rsidR="00966ACC" w:rsidRPr="00197309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693300"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all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max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in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693300">
        <w:rPr>
          <w:rFonts w:ascii="Times New Roman" w:hAnsi="Times New Roman" w:cs="Times New Roman"/>
          <w:sz w:val="28"/>
          <w:szCs w:val="28"/>
          <w:lang w:val="en-US"/>
        </w:rPr>
        <w:t>zip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693300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 xml:space="preserve">1, </w:t>
      </w:r>
      <w:r w:rsidRPr="00693300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197309">
        <w:rPr>
          <w:rFonts w:ascii="Times New Roman" w:hAnsi="Times New Roman" w:cs="Times New Roman"/>
          <w:sz w:val="28"/>
          <w:szCs w:val="28"/>
          <w:lang w:val="en-US"/>
        </w:rPr>
        <w:t>2)</w:t>
      </w:r>
      <w:r w:rsidR="00D8273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5F5F882B" w14:textId="77777777" w:rsidR="00966ACC" w:rsidRPr="000C69A2" w:rsidRDefault="00966ACC" w:rsidP="00966ACC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  <w:r w:rsidRPr="00692D1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равно</w:t>
      </w:r>
      <w:r w:rsidRPr="00490BC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C69A2">
        <w:rPr>
          <w:rFonts w:ascii="Times New Roman" w:eastAsia="Times New Roman" w:hAnsi="Times New Roman" w:cs="Times New Roman"/>
          <w:sz w:val="28"/>
          <w:szCs w:val="28"/>
          <w:lang w:eastAsia="ru-RU"/>
        </w:rPr>
        <w:t>…</w:t>
      </w:r>
    </w:p>
    <w:p w14:paraId="6EF7CF85" w14:textId="6B712FF1" w:rsidR="00966ACC" w:rsidRPr="00D82733" w:rsidRDefault="006720CD" w:rsidP="006720CD">
      <w:pPr>
        <w:pStyle w:val="a3"/>
        <w:numPr>
          <w:ilvl w:val="0"/>
          <w:numId w:val="13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966ACC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966ACC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True</w:t>
      </w:r>
    </w:p>
    <w:p w14:paraId="33E10712" w14:textId="77777777" w:rsidR="00966ACC" w:rsidRPr="006720CD" w:rsidRDefault="00966ACC" w:rsidP="006720CD">
      <w:pPr>
        <w:pStyle w:val="a3"/>
        <w:numPr>
          <w:ilvl w:val="0"/>
          <w:numId w:val="13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alse</w:t>
      </w:r>
    </w:p>
    <w:p w14:paraId="5AD90ACA" w14:textId="77777777" w:rsidR="00966ACC" w:rsidRPr="006720CD" w:rsidRDefault="00966ACC" w:rsidP="006720CD">
      <w:pPr>
        <w:pStyle w:val="a3"/>
        <w:numPr>
          <w:ilvl w:val="0"/>
          <w:numId w:val="13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10</w:t>
      </w:r>
    </w:p>
    <w:p w14:paraId="537FCBA3" w14:textId="77777777" w:rsidR="00966ACC" w:rsidRPr="006720CD" w:rsidRDefault="00966ACC" w:rsidP="006720CD">
      <w:pPr>
        <w:pStyle w:val="a3"/>
        <w:numPr>
          <w:ilvl w:val="0"/>
          <w:numId w:val="13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2</w:t>
      </w:r>
    </w:p>
    <w:p w14:paraId="68B40767" w14:textId="77777777" w:rsidR="00966ACC" w:rsidRPr="006720CD" w:rsidRDefault="00966ACC" w:rsidP="006720CD">
      <w:pPr>
        <w:pStyle w:val="a3"/>
        <w:numPr>
          <w:ilvl w:val="0"/>
          <w:numId w:val="13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2, 7, 10, 1]</w:t>
      </w:r>
    </w:p>
    <w:p w14:paraId="7F0B15E5" w14:textId="5ABE0BC2" w:rsidR="00966ACC" w:rsidRPr="00F1688D" w:rsidRDefault="009948BF" w:rsidP="00966ACC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6. </w:t>
      </w:r>
      <w:r w:rsidR="00966ACC" w:rsidRPr="00F1688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6753ED85" w14:textId="77777777" w:rsidR="00966ACC" w:rsidRPr="00B573AB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</w:rPr>
      </w:pPr>
      <w:r w:rsidRPr="00A846B5"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B573AB">
        <w:rPr>
          <w:rFonts w:ascii="Times New Roman" w:hAnsi="Times New Roman" w:cs="Times New Roman"/>
          <w:sz w:val="28"/>
          <w:szCs w:val="28"/>
        </w:rPr>
        <w:t>1 = [2, 3]</w:t>
      </w:r>
    </w:p>
    <w:p w14:paraId="19CC06EC" w14:textId="77777777" w:rsidR="00966ACC" w:rsidRPr="00A846B5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A846B5">
        <w:rPr>
          <w:rFonts w:ascii="Times New Roman" w:hAnsi="Times New Roman" w:cs="Times New Roman"/>
          <w:sz w:val="28"/>
          <w:szCs w:val="28"/>
          <w:lang w:val="en-US"/>
        </w:rPr>
        <w:t>ls2 = [1, 4]</w:t>
      </w:r>
    </w:p>
    <w:p w14:paraId="43324C06" w14:textId="77777777" w:rsidR="00966ACC" w:rsidRPr="00A846B5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</w:p>
    <w:p w14:paraId="7B9B562C" w14:textId="77777777" w:rsidR="00966ACC" w:rsidRPr="00F1688D" w:rsidRDefault="00966ACC" w:rsidP="00966ACC">
      <w:pPr>
        <w:pStyle w:val="a3"/>
        <w:ind w:left="357"/>
        <w:rPr>
          <w:rFonts w:ascii="Times New Roman" w:hAnsi="Times New Roman" w:cs="Times New Roman"/>
          <w:sz w:val="28"/>
          <w:szCs w:val="28"/>
          <w:lang w:val="en-US"/>
        </w:rPr>
      </w:pPr>
      <w:r w:rsidRPr="00A846B5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b = sum((list(a) for a in </w:t>
      </w:r>
      <w:proofErr w:type="gramStart"/>
      <w:r w:rsidRPr="00A846B5">
        <w:rPr>
          <w:rFonts w:ascii="Times New Roman" w:hAnsi="Times New Roman" w:cs="Times New Roman"/>
          <w:sz w:val="28"/>
          <w:szCs w:val="28"/>
          <w:lang w:val="en-US"/>
        </w:rPr>
        <w:t>zip(</w:t>
      </w:r>
      <w:proofErr w:type="gramEnd"/>
      <w:r w:rsidRPr="00A846B5">
        <w:rPr>
          <w:rFonts w:ascii="Times New Roman" w:hAnsi="Times New Roman" w:cs="Times New Roman"/>
          <w:sz w:val="28"/>
          <w:szCs w:val="28"/>
          <w:lang w:val="en-US"/>
        </w:rPr>
        <w:t>ls1, ls2)), [])</w:t>
      </w:r>
    </w:p>
    <w:p w14:paraId="1145C794" w14:textId="77777777" w:rsidR="00966ACC" w:rsidRPr="00F1688D" w:rsidRDefault="00966ACC" w:rsidP="00966ACC">
      <w:pPr>
        <w:spacing w:after="120" w:line="240" w:lineRule="auto"/>
        <w:ind w:left="709" w:hanging="709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F1688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F1688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  <w:r w:rsidRPr="00F1688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 …</w:t>
      </w:r>
    </w:p>
    <w:p w14:paraId="3D063A54" w14:textId="77777777" w:rsidR="00966ACC" w:rsidRPr="006720CD" w:rsidRDefault="00966ACC" w:rsidP="006720CD">
      <w:pPr>
        <w:pStyle w:val="a3"/>
        <w:numPr>
          <w:ilvl w:val="0"/>
          <w:numId w:val="1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10</w:t>
      </w:r>
    </w:p>
    <w:p w14:paraId="32F87FE2" w14:textId="77777777" w:rsidR="00966ACC" w:rsidRPr="006720CD" w:rsidRDefault="00966ACC" w:rsidP="006720CD">
      <w:pPr>
        <w:pStyle w:val="a3"/>
        <w:numPr>
          <w:ilvl w:val="0"/>
          <w:numId w:val="1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6720CD">
        <w:rPr>
          <w:rFonts w:ascii="Times New Roman" w:eastAsia="Times New Roman" w:hAnsi="Times New Roman" w:cs="Times New Roman"/>
          <w:sz w:val="24"/>
          <w:szCs w:val="24"/>
          <w:lang w:eastAsia="ru-RU"/>
        </w:rPr>
        <w:t>[3, 7]</w:t>
      </w:r>
    </w:p>
    <w:p w14:paraId="024ED301" w14:textId="77777777" w:rsidR="00966ACC" w:rsidRPr="006720CD" w:rsidRDefault="00966ACC" w:rsidP="006720CD">
      <w:pPr>
        <w:pStyle w:val="a3"/>
        <w:numPr>
          <w:ilvl w:val="0"/>
          <w:numId w:val="1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5, 5]</w:t>
      </w:r>
    </w:p>
    <w:p w14:paraId="25016EEF" w14:textId="7A50EE5A" w:rsidR="00966ACC" w:rsidRPr="00D82733" w:rsidRDefault="006720CD" w:rsidP="006720CD">
      <w:pPr>
        <w:pStyle w:val="a3"/>
        <w:numPr>
          <w:ilvl w:val="0"/>
          <w:numId w:val="1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966ACC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[2, 1, 3, 4]</w:t>
      </w:r>
    </w:p>
    <w:p w14:paraId="430988B0" w14:textId="77777777" w:rsidR="00966ACC" w:rsidRPr="006720CD" w:rsidRDefault="00966ACC" w:rsidP="006720CD">
      <w:pPr>
        <w:pStyle w:val="a3"/>
        <w:numPr>
          <w:ilvl w:val="0"/>
          <w:numId w:val="14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: [[2, 3], [1, 4], []]</w:t>
      </w:r>
    </w:p>
    <w:p w14:paraId="70454FA2" w14:textId="6E34B5CE" w:rsidR="00186039" w:rsidRPr="00FE41BE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7. </w:t>
      </w:r>
      <w:r w:rsidR="004E184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Декоратор </w:t>
      </w:r>
      <w:proofErr w:type="gramStart"/>
      <w:r w:rsidR="004E1847">
        <w:rPr>
          <w:rFonts w:ascii="Times New Roman" w:eastAsia="Times New Roman" w:hAnsi="Times New Roman" w:cs="Times New Roman"/>
          <w:sz w:val="28"/>
          <w:szCs w:val="28"/>
          <w:lang w:eastAsia="ru-RU"/>
        </w:rPr>
        <w:t>- это</w:t>
      </w:r>
      <w:proofErr w:type="gramEnd"/>
      <w:r w:rsidR="00186039" w:rsidRPr="00FE41BE">
        <w:rPr>
          <w:rFonts w:ascii="Times New Roman" w:eastAsia="Times New Roman" w:hAnsi="Times New Roman" w:cs="Times New Roman"/>
          <w:sz w:val="28"/>
          <w:szCs w:val="28"/>
          <w:lang w:eastAsia="ru-RU"/>
        </w:rPr>
        <w:t>…</w:t>
      </w:r>
    </w:p>
    <w:p w14:paraId="2E0CEA78" w14:textId="1B90FE92" w:rsidR="00A02C61" w:rsidRPr="00D82733" w:rsidRDefault="006720CD" w:rsidP="006720CD">
      <w:pPr>
        <w:pStyle w:val="a3"/>
        <w:numPr>
          <w:ilvl w:val="0"/>
          <w:numId w:val="1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4E1847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функция, </w:t>
      </w:r>
      <w:r w:rsidR="00A02C61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которая позволяет расширить функциональность другой функции без непосредственного изменения её кода.</w:t>
      </w:r>
    </w:p>
    <w:p w14:paraId="408BD7BC" w14:textId="77777777" w:rsidR="00186039" w:rsidRPr="006720CD" w:rsidRDefault="00186039" w:rsidP="006720CD">
      <w:pPr>
        <w:pStyle w:val="a3"/>
        <w:numPr>
          <w:ilvl w:val="0"/>
          <w:numId w:val="1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4E1847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объект, который позволяет поочередно перебирать элементы</w:t>
      </w:r>
    </w:p>
    <w:p w14:paraId="4FE00E7A" w14:textId="77777777" w:rsidR="00186039" w:rsidRPr="006720CD" w:rsidRDefault="00186039" w:rsidP="006720CD">
      <w:pPr>
        <w:pStyle w:val="a3"/>
        <w:numPr>
          <w:ilvl w:val="0"/>
          <w:numId w:val="1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4E1847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класс, который используется для создания итерируемого объекта</w:t>
      </w:r>
    </w:p>
    <w:p w14:paraId="61984D96" w14:textId="77777777" w:rsidR="00186039" w:rsidRPr="006720CD" w:rsidRDefault="00186039" w:rsidP="006720CD">
      <w:pPr>
        <w:pStyle w:val="a3"/>
        <w:numPr>
          <w:ilvl w:val="0"/>
          <w:numId w:val="1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4E1847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функция, содержащая выражение </w:t>
      </w:r>
      <w:proofErr w:type="spellStart"/>
      <w:r w:rsidR="004E1847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yield</w:t>
      </w:r>
      <w:proofErr w:type="spellEnd"/>
    </w:p>
    <w:p w14:paraId="2AE56995" w14:textId="77777777" w:rsidR="00186039" w:rsidRPr="00D82733" w:rsidRDefault="00186039" w:rsidP="006720CD">
      <w:pPr>
        <w:pStyle w:val="a3"/>
        <w:numPr>
          <w:ilvl w:val="0"/>
          <w:numId w:val="15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D17FCC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я, в которой есть вложенная функция</w:t>
      </w:r>
    </w:p>
    <w:p w14:paraId="0F12F665" w14:textId="1AF3190D" w:rsidR="00186039" w:rsidRPr="006720CD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8. </w:t>
      </w:r>
      <w:r w:rsidR="00271398">
        <w:rPr>
          <w:rFonts w:ascii="Times New Roman" w:eastAsia="Times New Roman" w:hAnsi="Times New Roman" w:cs="Times New Roman"/>
          <w:sz w:val="28"/>
          <w:szCs w:val="28"/>
          <w:lang w:eastAsia="ru-RU"/>
        </w:rPr>
        <w:t>Итератор</w:t>
      </w:r>
      <w:r w:rsidR="00725496">
        <w:rPr>
          <w:rFonts w:ascii="Times New Roman" w:eastAsia="Times New Roman" w:hAnsi="Times New Roman" w:cs="Times New Roman"/>
          <w:sz w:val="28"/>
          <w:szCs w:val="28"/>
          <w:lang w:eastAsia="ru-RU"/>
        </w:rPr>
        <w:t>ами являются функции</w:t>
      </w:r>
      <w:r w:rsidR="00DB7CEC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:</w:t>
      </w:r>
    </w:p>
    <w:p w14:paraId="658342B4" w14:textId="697F6E9D" w:rsidR="00186039" w:rsidRPr="008B737B" w:rsidRDefault="006720CD" w:rsidP="006720CD">
      <w:pPr>
        <w:pStyle w:val="a3"/>
        <w:numPr>
          <w:ilvl w:val="0"/>
          <w:numId w:val="1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proofErr w:type="gramStart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enumerate</w:t>
      </w:r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(</w:t>
      </w:r>
      <w:proofErr w:type="gramEnd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)</w:t>
      </w:r>
    </w:p>
    <w:p w14:paraId="77A2CE33" w14:textId="5A94EDC7" w:rsidR="00186039" w:rsidRPr="008B737B" w:rsidRDefault="006720CD" w:rsidP="006720CD">
      <w:pPr>
        <w:pStyle w:val="a3"/>
        <w:numPr>
          <w:ilvl w:val="0"/>
          <w:numId w:val="1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proofErr w:type="gramStart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zip</w:t>
      </w:r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(</w:t>
      </w:r>
      <w:proofErr w:type="gramEnd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)</w:t>
      </w:r>
    </w:p>
    <w:p w14:paraId="3BCD806D" w14:textId="33E79C30" w:rsidR="00186039" w:rsidRPr="008B737B" w:rsidRDefault="006720CD" w:rsidP="006720CD">
      <w:pPr>
        <w:pStyle w:val="a3"/>
        <w:numPr>
          <w:ilvl w:val="0"/>
          <w:numId w:val="1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 xml:space="preserve">: </w:t>
      </w:r>
      <w:proofErr w:type="gramStart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open(</w:t>
      </w:r>
      <w:proofErr w:type="gramEnd"/>
      <w:r w:rsidR="00725496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)</w:t>
      </w:r>
    </w:p>
    <w:p w14:paraId="55C49FDA" w14:textId="77777777" w:rsidR="00186039" w:rsidRPr="006720CD" w:rsidRDefault="00186039" w:rsidP="006720CD">
      <w:pPr>
        <w:pStyle w:val="a3"/>
        <w:numPr>
          <w:ilvl w:val="0"/>
          <w:numId w:val="1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-: </w:t>
      </w:r>
      <w:proofErr w:type="gramStart"/>
      <w:r w:rsidR="00725496"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x(</w:t>
      </w:r>
      <w:proofErr w:type="gramEnd"/>
      <w:r w:rsidR="00725496"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</w:t>
      </w:r>
    </w:p>
    <w:p w14:paraId="73354842" w14:textId="77777777" w:rsidR="00186039" w:rsidRPr="008B737B" w:rsidRDefault="00186039" w:rsidP="006720CD">
      <w:pPr>
        <w:pStyle w:val="a3"/>
        <w:numPr>
          <w:ilvl w:val="0"/>
          <w:numId w:val="16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-: </w:t>
      </w:r>
      <w:proofErr w:type="gramStart"/>
      <w:r w:rsidR="00725496" w:rsidRPr="008B737B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duce(</w:t>
      </w:r>
      <w:proofErr w:type="gramEnd"/>
      <w:r w:rsidR="00725496" w:rsidRPr="008B737B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</w:t>
      </w:r>
    </w:p>
    <w:p w14:paraId="5762FEB0" w14:textId="152FD025" w:rsidR="00186039" w:rsidRPr="00FE41BE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19. </w:t>
      </w:r>
      <w:r w:rsidR="007E0290">
        <w:rPr>
          <w:rFonts w:ascii="Times New Roman" w:eastAsia="Times New Roman" w:hAnsi="Times New Roman" w:cs="Times New Roman"/>
          <w:sz w:val="28"/>
          <w:szCs w:val="28"/>
          <w:lang w:eastAsia="ru-RU"/>
        </w:rPr>
        <w:t>Справедливы следующие утверждения:</w:t>
      </w:r>
    </w:p>
    <w:p w14:paraId="0BD17C42" w14:textId="46CF4EDB" w:rsidR="00186039" w:rsidRPr="00D82733" w:rsidRDefault="006720CD" w:rsidP="006720CD">
      <w:pPr>
        <w:pStyle w:val="a3"/>
        <w:numPr>
          <w:ilvl w:val="0"/>
          <w:numId w:val="1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метод __</w:t>
      </w:r>
      <w:proofErr w:type="spellStart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iter</w:t>
      </w:r>
      <w:proofErr w:type="spellEnd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_</w:t>
      </w:r>
      <w:proofErr w:type="gramStart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_(</w:t>
      </w:r>
      <w:proofErr w:type="gramEnd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) должен возвращать итератор</w:t>
      </w:r>
    </w:p>
    <w:p w14:paraId="7E98AD0A" w14:textId="1969B7FD" w:rsidR="00186039" w:rsidRPr="00D82733" w:rsidRDefault="006720CD" w:rsidP="006720CD">
      <w:pPr>
        <w:pStyle w:val="a3"/>
        <w:numPr>
          <w:ilvl w:val="0"/>
          <w:numId w:val="1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параметром функции </w:t>
      </w:r>
      <w:proofErr w:type="gramStart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next</w:t>
      </w:r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(</w:t>
      </w:r>
      <w:proofErr w:type="gramEnd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) является итератор</w:t>
      </w:r>
    </w:p>
    <w:p w14:paraId="42335A42" w14:textId="77777777" w:rsidR="00186039" w:rsidRPr="00D82733" w:rsidRDefault="00186039" w:rsidP="006720CD">
      <w:pPr>
        <w:pStyle w:val="a3"/>
        <w:numPr>
          <w:ilvl w:val="0"/>
          <w:numId w:val="1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7E0290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араметром функции </w:t>
      </w:r>
      <w:proofErr w:type="spellStart"/>
      <w:proofErr w:type="gramStart"/>
      <w:r w:rsidR="007E0290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>next</w:t>
      </w:r>
      <w:proofErr w:type="spellEnd"/>
      <w:r w:rsidR="007E0290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="007E0290" w:rsidRPr="00D82733">
        <w:rPr>
          <w:rFonts w:ascii="Times New Roman" w:eastAsia="Times New Roman" w:hAnsi="Times New Roman" w:cs="Times New Roman"/>
          <w:sz w:val="28"/>
          <w:szCs w:val="28"/>
          <w:lang w:eastAsia="ru-RU"/>
        </w:rPr>
        <w:t>) является итерируемый объект</w:t>
      </w:r>
    </w:p>
    <w:p w14:paraId="471A791B" w14:textId="77777777" w:rsidR="00186039" w:rsidRPr="006720CD" w:rsidRDefault="00186039" w:rsidP="006720CD">
      <w:pPr>
        <w:pStyle w:val="a3"/>
        <w:numPr>
          <w:ilvl w:val="0"/>
          <w:numId w:val="1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7E0290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араметром функции </w:t>
      </w:r>
      <w:proofErr w:type="spellStart"/>
      <w:proofErr w:type="gramStart"/>
      <w:r w:rsidR="007E0290"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er</w:t>
      </w:r>
      <w:proofErr w:type="spellEnd"/>
      <w:r w:rsidR="007E0290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="007E0290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) является итератор</w:t>
      </w:r>
    </w:p>
    <w:p w14:paraId="5DA4E68F" w14:textId="0A135231" w:rsidR="00186039" w:rsidRPr="00D82733" w:rsidRDefault="006720CD" w:rsidP="006720CD">
      <w:pPr>
        <w:pStyle w:val="a3"/>
        <w:numPr>
          <w:ilvl w:val="0"/>
          <w:numId w:val="17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параметром функции </w:t>
      </w:r>
      <w:proofErr w:type="spellStart"/>
      <w:proofErr w:type="gramStart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iter</w:t>
      </w:r>
      <w:proofErr w:type="spellEnd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(</w:t>
      </w:r>
      <w:proofErr w:type="gramEnd"/>
      <w:r w:rsidR="007E0290" w:rsidRPr="00D82733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) является итерируемый объект</w:t>
      </w:r>
    </w:p>
    <w:p w14:paraId="6F468BD3" w14:textId="3D95FB26" w:rsidR="00186039" w:rsidRPr="00FE41BE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0. </w:t>
      </w:r>
      <w:r w:rsidR="00721FCF">
        <w:rPr>
          <w:rFonts w:ascii="Times New Roman" w:eastAsia="Times New Roman" w:hAnsi="Times New Roman" w:cs="Times New Roman"/>
          <w:sz w:val="28"/>
          <w:szCs w:val="28"/>
          <w:lang w:eastAsia="ru-RU"/>
        </w:rPr>
        <w:t>Функция-</w:t>
      </w:r>
      <w:r w:rsidR="00D737CA">
        <w:rPr>
          <w:rFonts w:ascii="Times New Roman" w:eastAsia="Times New Roman" w:hAnsi="Times New Roman" w:cs="Times New Roman"/>
          <w:sz w:val="28"/>
          <w:szCs w:val="28"/>
          <w:lang w:eastAsia="ru-RU"/>
        </w:rPr>
        <w:t>генератор:</w:t>
      </w:r>
    </w:p>
    <w:p w14:paraId="006F0116" w14:textId="70914B15" w:rsidR="00186039" w:rsidRPr="00DC7451" w:rsidRDefault="006720CD" w:rsidP="006720CD">
      <w:pPr>
        <w:pStyle w:val="a3"/>
        <w:numPr>
          <w:ilvl w:val="0"/>
          <w:numId w:val="1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533121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при повторном обращении продолжает своё исполнение с места, на котором была приостановлена</w:t>
      </w:r>
    </w:p>
    <w:p w14:paraId="3D895DF8" w14:textId="77777777" w:rsidR="00186039" w:rsidRPr="006720CD" w:rsidRDefault="00186039" w:rsidP="006720CD">
      <w:pPr>
        <w:pStyle w:val="a3"/>
        <w:numPr>
          <w:ilvl w:val="0"/>
          <w:numId w:val="1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533121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бязательно </w:t>
      </w:r>
      <w:r w:rsidR="00E94EA4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содержит инструкцию, которая</w:t>
      </w:r>
      <w:r w:rsidR="00533121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буждает исключение </w:t>
      </w:r>
      <w:proofErr w:type="spellStart"/>
      <w:r w:rsidR="00533121" w:rsidRPr="006720C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topIteration</w:t>
      </w:r>
      <w:proofErr w:type="spellEnd"/>
      <w:r w:rsidR="00533121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</w:p>
    <w:p w14:paraId="59E6B6AE" w14:textId="70EF91A4" w:rsidR="00186039" w:rsidRPr="00DC7451" w:rsidRDefault="006720CD" w:rsidP="006720CD">
      <w:pPr>
        <w:pStyle w:val="a3"/>
        <w:numPr>
          <w:ilvl w:val="0"/>
          <w:numId w:val="1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533121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обязательно содержит хотя бы одну инструкцию </w:t>
      </w:r>
      <w:r w:rsidR="00533121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yield</w:t>
      </w:r>
    </w:p>
    <w:p w14:paraId="02FB1060" w14:textId="77777777" w:rsidR="00186039" w:rsidRPr="006720CD" w:rsidRDefault="00186039" w:rsidP="006720CD">
      <w:pPr>
        <w:pStyle w:val="a3"/>
        <w:numPr>
          <w:ilvl w:val="0"/>
          <w:numId w:val="1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="00533121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не сохраняет значения переменных между вызовами</w:t>
      </w:r>
    </w:p>
    <w:p w14:paraId="74AFDA36" w14:textId="427BC4FD" w:rsidR="00186039" w:rsidRPr="008B737B" w:rsidRDefault="006720CD" w:rsidP="006720CD">
      <w:pPr>
        <w:pStyle w:val="a3"/>
        <w:numPr>
          <w:ilvl w:val="0"/>
          <w:numId w:val="18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186039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533121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не может содержать инструкцию </w:t>
      </w:r>
      <w:r w:rsidR="00533121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return</w:t>
      </w:r>
    </w:p>
    <w:p w14:paraId="2797F055" w14:textId="7E92BD05" w:rsidR="00027919" w:rsidRPr="00FE41BE" w:rsidRDefault="009948BF" w:rsidP="009948BF">
      <w:pPr>
        <w:spacing w:before="240"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1. </w:t>
      </w:r>
      <w:r w:rsidR="00D737CA">
        <w:rPr>
          <w:rFonts w:ascii="Times New Roman" w:eastAsia="Times New Roman" w:hAnsi="Times New Roman" w:cs="Times New Roman"/>
          <w:sz w:val="28"/>
          <w:szCs w:val="28"/>
          <w:lang w:eastAsia="ru-RU"/>
        </w:rPr>
        <w:t>Для выражений-генераторов справедливы следующие утверждения:</w:t>
      </w:r>
    </w:p>
    <w:p w14:paraId="0AEBA2AE" w14:textId="75B8EFC9" w:rsidR="00027919" w:rsidRPr="00DC7451" w:rsidRDefault="006720CD" w:rsidP="006720CD">
      <w:pPr>
        <w:pStyle w:val="a3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027919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D737CA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после прохождения по выражению оно </w:t>
      </w:r>
      <w:r w:rsidR="00D737CA" w:rsidRPr="00DC7451">
        <w:rPr>
          <w:rFonts w:ascii="Times New Roman" w:eastAsia="Times New Roman" w:hAnsi="Times New Roman" w:cs="Times New Roman"/>
          <w:bCs/>
          <w:sz w:val="28"/>
          <w:szCs w:val="28"/>
          <w:highlight w:val="yellow"/>
          <w:lang w:eastAsia="ru-RU"/>
        </w:rPr>
        <w:t>остается пустым</w:t>
      </w:r>
    </w:p>
    <w:p w14:paraId="0CCCB0BA" w14:textId="77777777" w:rsidR="00027919" w:rsidRPr="008B737B" w:rsidRDefault="00D737CA" w:rsidP="006720CD">
      <w:pPr>
        <w:pStyle w:val="a3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="00027919"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</w:t>
      </w:r>
      <w:r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жно распечатать элементы функцией </w:t>
      </w:r>
      <w:proofErr w:type="spellStart"/>
      <w:proofErr w:type="gramStart"/>
      <w:r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>print</w:t>
      </w:r>
      <w:proofErr w:type="spellEnd"/>
      <w:r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Pr="008B737B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</w:p>
    <w:p w14:paraId="23A475F0" w14:textId="77777777" w:rsidR="00027919" w:rsidRPr="006720CD" w:rsidRDefault="00D737CA" w:rsidP="006720CD">
      <w:pPr>
        <w:pStyle w:val="a3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-</w:t>
      </w:r>
      <w:r w:rsidR="00027919"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: </w:t>
      </w:r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ожно получить длину функцией </w:t>
      </w:r>
      <w:proofErr w:type="spellStart"/>
      <w:proofErr w:type="gramStart"/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len</w:t>
      </w:r>
      <w:proofErr w:type="spellEnd"/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Pr="006720CD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</w:p>
    <w:p w14:paraId="774D2BA9" w14:textId="28A13F37" w:rsidR="00027919" w:rsidRPr="00DC7451" w:rsidRDefault="006720CD" w:rsidP="006720CD">
      <w:pPr>
        <w:pStyle w:val="a3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lastRenderedPageBreak/>
        <w:t>-</w:t>
      </w:r>
      <w:r w:rsidR="00027919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D737CA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может быть бесконечным</w:t>
      </w:r>
    </w:p>
    <w:p w14:paraId="5F3F802A" w14:textId="6E388EC0" w:rsidR="00B43443" w:rsidRPr="00DC7451" w:rsidRDefault="006720CD" w:rsidP="006720CD">
      <w:pPr>
        <w:pStyle w:val="a3"/>
        <w:numPr>
          <w:ilvl w:val="0"/>
          <w:numId w:val="19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</w:t>
      </w:r>
      <w:r w:rsidR="00027919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="00D737CA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нельзя писать без скобок</w:t>
      </w:r>
    </w:p>
    <w:p w14:paraId="3CAB10E2" w14:textId="4182FFD2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2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Что будет выведено на экран в результате выполнения следующей программы:</w:t>
      </w:r>
    </w:p>
    <w:p w14:paraId="09B38E9D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ef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ddClosure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val1):</w:t>
      </w:r>
    </w:p>
    <w:p w14:paraId="4872CEB6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def closure(val2):</w:t>
      </w:r>
    </w:p>
    <w:p w14:paraId="7771065D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    return val1 + val2</w:t>
      </w:r>
    </w:p>
    <w:p w14:paraId="460E0D5A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return closure</w:t>
      </w:r>
    </w:p>
    <w:p w14:paraId="2423215F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class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ddFuncto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object):</w:t>
      </w:r>
    </w:p>
    <w:p w14:paraId="72C3EDA9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def __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it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lf, val1):</w:t>
      </w:r>
    </w:p>
    <w:p w14:paraId="6181566B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   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lf.val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1 = val1</w:t>
      </w:r>
    </w:p>
    <w:p w14:paraId="39DD219C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def __call_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lf, val2):</w:t>
      </w:r>
    </w:p>
    <w:p w14:paraId="735F363C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    return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elf.val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1 + val2</w:t>
      </w:r>
    </w:p>
    <w:p w14:paraId="26B09076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cl = </w:t>
      </w:r>
      <w:proofErr w:type="spellStart"/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ddClosure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2)</w:t>
      </w:r>
    </w:p>
    <w:p w14:paraId="5EA2D1A9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n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= </w:t>
      </w:r>
      <w:proofErr w:type="spellStart"/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ddFuncto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2)</w:t>
      </w:r>
    </w:p>
    <w:p w14:paraId="27523596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int (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l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1),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n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(1)) </w:t>
      </w:r>
    </w:p>
    <w:p w14:paraId="17DE7244" w14:textId="77777777" w:rsidR="000337FC" w:rsidRPr="000337FC" w:rsidRDefault="000337FC" w:rsidP="000337FC">
      <w:pPr>
        <w:pStyle w:val="a3"/>
        <w:numPr>
          <w:ilvl w:val="0"/>
          <w:numId w:val="2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3</w:t>
      </w:r>
    </w:p>
    <w:p w14:paraId="4BD26C13" w14:textId="77777777" w:rsidR="000337FC" w:rsidRPr="000337FC" w:rsidRDefault="000337FC" w:rsidP="000337FC">
      <w:pPr>
        <w:pStyle w:val="a3"/>
        <w:numPr>
          <w:ilvl w:val="0"/>
          <w:numId w:val="2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2</w:t>
      </w:r>
    </w:p>
    <w:p w14:paraId="6288F8C8" w14:textId="77777777" w:rsidR="000337FC" w:rsidRPr="000337FC" w:rsidRDefault="000337FC" w:rsidP="000337FC">
      <w:pPr>
        <w:pStyle w:val="a3"/>
        <w:numPr>
          <w:ilvl w:val="0"/>
          <w:numId w:val="2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2 3</w:t>
      </w:r>
    </w:p>
    <w:p w14:paraId="3BBCEF5E" w14:textId="3E863F11" w:rsidR="000337FC" w:rsidRPr="00DC7451" w:rsidRDefault="000337FC" w:rsidP="000337FC">
      <w:pPr>
        <w:pStyle w:val="a3"/>
        <w:numPr>
          <w:ilvl w:val="0"/>
          <w:numId w:val="2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-: 3 3</w:t>
      </w:r>
    </w:p>
    <w:p w14:paraId="5A37B367" w14:textId="77777777" w:rsidR="000337FC" w:rsidRPr="000337FC" w:rsidRDefault="000337FC" w:rsidP="000337FC">
      <w:pPr>
        <w:pStyle w:val="a3"/>
        <w:numPr>
          <w:ilvl w:val="0"/>
          <w:numId w:val="22"/>
        </w:num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произойдет ошибка</w:t>
      </w:r>
    </w:p>
    <w:p w14:paraId="291E6543" w14:textId="6CAB2513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3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то будет выведено на экран в результате выполнения следующей программы в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ython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3:</w:t>
      </w:r>
    </w:p>
    <w:p w14:paraId="0E1F885F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ef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, y, z, a=None, b=None):</w:t>
      </w:r>
    </w:p>
    <w:p w14:paraId="6ABF4D7F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print (x, y, z, a, b)</w:t>
      </w:r>
    </w:p>
    <w:p w14:paraId="480CE8B0" w14:textId="77777777" w:rsidR="000337FC" w:rsidRPr="000337FC" w:rsidRDefault="000337FC" w:rsidP="000337FC">
      <w:pPr>
        <w:spacing w:after="0" w:line="240" w:lineRule="auto"/>
        <w:ind w:left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pply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, [1, 2, 3], {'a': 4, 'b': 5})</w:t>
      </w:r>
    </w:p>
    <w:p w14:paraId="324782D4" w14:textId="77777777" w:rsidR="000337FC" w:rsidRPr="000337FC" w:rsidRDefault="000337FC" w:rsidP="000337FC">
      <w:pPr>
        <w:pStyle w:val="a3"/>
        <w:numPr>
          <w:ilvl w:val="0"/>
          <w:numId w:val="23"/>
        </w:numPr>
        <w:spacing w:after="0" w:line="240" w:lineRule="auto"/>
        <w:ind w:left="567" w:hanging="357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1, 2, 3, 4, 5</w:t>
      </w:r>
    </w:p>
    <w:p w14:paraId="7C72BF27" w14:textId="77777777" w:rsidR="000337FC" w:rsidRPr="000337FC" w:rsidRDefault="000337FC" w:rsidP="000337FC">
      <w:pPr>
        <w:pStyle w:val="a3"/>
        <w:numPr>
          <w:ilvl w:val="0"/>
          <w:numId w:val="23"/>
        </w:numPr>
        <w:spacing w:after="0" w:line="240" w:lineRule="auto"/>
        <w:ind w:left="567" w:hanging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-: 1 2 3 4 5</w:t>
      </w:r>
    </w:p>
    <w:p w14:paraId="591C2797" w14:textId="77777777" w:rsidR="000337FC" w:rsidRPr="000337FC" w:rsidRDefault="000337FC" w:rsidP="000337FC">
      <w:pPr>
        <w:pStyle w:val="a3"/>
        <w:numPr>
          <w:ilvl w:val="0"/>
          <w:numId w:val="23"/>
        </w:numPr>
        <w:spacing w:after="0" w:line="240" w:lineRule="auto"/>
        <w:ind w:left="567" w:hanging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-: 1 2 3 None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one</w:t>
      </w:r>
      <w:proofErr w:type="spellEnd"/>
    </w:p>
    <w:p w14:paraId="28279F67" w14:textId="6B9A3735" w:rsidR="000337FC" w:rsidRPr="00DC7451" w:rsidRDefault="000337FC" w:rsidP="000337FC">
      <w:pPr>
        <w:pStyle w:val="a3"/>
        <w:numPr>
          <w:ilvl w:val="0"/>
          <w:numId w:val="23"/>
        </w:numPr>
        <w:spacing w:after="0" w:line="240" w:lineRule="auto"/>
        <w:ind w:left="567" w:hanging="357"/>
        <w:jc w:val="both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сообщение об ошибке</w:t>
      </w:r>
    </w:p>
    <w:p w14:paraId="131AFA34" w14:textId="3DF92818" w:rsidR="000337FC" w:rsidRDefault="000337FC" w:rsidP="000337FC">
      <w:pPr>
        <w:pStyle w:val="a3"/>
        <w:numPr>
          <w:ilvl w:val="0"/>
          <w:numId w:val="23"/>
        </w:numPr>
        <w:spacing w:after="0" w:line="240" w:lineRule="auto"/>
        <w:ind w:left="567" w:hanging="35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1 2 3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b</w:t>
      </w:r>
    </w:p>
    <w:p w14:paraId="1A83FA8F" w14:textId="77777777" w:rsidR="000337FC" w:rsidRPr="000337FC" w:rsidRDefault="000337FC" w:rsidP="000337F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14:paraId="2C4D11D6" w14:textId="77777777" w:rsidR="000337FC" w:rsidRPr="000337FC" w:rsidRDefault="000337FC" w:rsidP="000337FC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24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Что будет выведено на экран в результате исполнения следующего кода:</w:t>
      </w:r>
    </w:p>
    <w:p w14:paraId="23B21AC2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from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ctools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import reduce</w:t>
      </w:r>
    </w:p>
    <w:p w14:paraId="02B93A0E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umbers = [2, 3, 4, 5, 6]</w:t>
      </w:r>
    </w:p>
    <w:p w14:paraId="16F4D9B2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duce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lambda res, x: res*x, numbers, 0)</w:t>
      </w:r>
    </w:p>
    <w:p w14:paraId="4A503464" w14:textId="77777777" w:rsidR="000337FC" w:rsidRPr="000337FC" w:rsidRDefault="000337FC" w:rsidP="000337FC">
      <w:pPr>
        <w:pStyle w:val="a3"/>
        <w:numPr>
          <w:ilvl w:val="0"/>
          <w:numId w:val="24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720</w:t>
      </w:r>
    </w:p>
    <w:p w14:paraId="01F6D00D" w14:textId="4832399C" w:rsidR="000337FC" w:rsidRPr="00DC7451" w:rsidRDefault="000337FC" w:rsidP="000337FC">
      <w:pPr>
        <w:pStyle w:val="a3"/>
        <w:numPr>
          <w:ilvl w:val="0"/>
          <w:numId w:val="24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: 0</w:t>
      </w:r>
    </w:p>
    <w:p w14:paraId="74982F87" w14:textId="77777777" w:rsidR="000337FC" w:rsidRPr="000337FC" w:rsidRDefault="000337FC" w:rsidP="000337FC">
      <w:pPr>
        <w:pStyle w:val="a3"/>
        <w:numPr>
          <w:ilvl w:val="0"/>
          <w:numId w:val="24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сообщение об ошибке</w:t>
      </w:r>
    </w:p>
    <w:p w14:paraId="0D643FB7" w14:textId="77777777" w:rsidR="000337FC" w:rsidRPr="000337FC" w:rsidRDefault="000337FC" w:rsidP="000337FC">
      <w:pPr>
        <w:pStyle w:val="a3"/>
        <w:numPr>
          <w:ilvl w:val="0"/>
          <w:numId w:val="24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-: [6 12 20 30]</w:t>
      </w:r>
    </w:p>
    <w:p w14:paraId="59ED08A6" w14:textId="2B63A0D9" w:rsidR="000337FC" w:rsidRDefault="000337FC" w:rsidP="000337FC">
      <w:pPr>
        <w:pStyle w:val="a3"/>
        <w:numPr>
          <w:ilvl w:val="0"/>
          <w:numId w:val="24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&lt;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duce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…&gt;</w:t>
      </w:r>
    </w:p>
    <w:p w14:paraId="281E6AAB" w14:textId="77777777" w:rsidR="000337FC" w:rsidRPr="000337FC" w:rsidRDefault="000337FC" w:rsidP="000337F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571B8D8" w14:textId="77777777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5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В результате выполнения следующей программы:</w:t>
      </w:r>
    </w:p>
    <w:p w14:paraId="26CD2FEE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from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ctools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import reduce</w:t>
      </w:r>
    </w:p>
    <w:p w14:paraId="28B481DF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 = "0###12#34##"</w:t>
      </w:r>
    </w:p>
    <w:p w14:paraId="2FE71BA2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v =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duce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lambda x, y: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+len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(y), filter(None,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.split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"#")), 0)</w:t>
      </w:r>
    </w:p>
    <w:p w14:paraId="501BE49A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v</w:t>
      </w:r>
    </w:p>
    <w:p w14:paraId="591DBE1D" w14:textId="6EAADCED" w:rsidR="000337FC" w:rsidRPr="00DC7451" w:rsidRDefault="000337FC" w:rsidP="000337FC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экран будет выведено</w:t>
      </w:r>
      <w:r w:rsidR="00DC7451" w:rsidRPr="00DC745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C7451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5</w:t>
      </w:r>
    </w:p>
    <w:p w14:paraId="2CBFD40D" w14:textId="77777777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6.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осле выполнения операторов </w:t>
      </w:r>
    </w:p>
    <w:p w14:paraId="5636B297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0337FC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0337FC">
        <w:rPr>
          <w:rFonts w:ascii="Times New Roman" w:hAnsi="Times New Roman" w:cs="Times New Roman"/>
          <w:sz w:val="28"/>
          <w:szCs w:val="28"/>
        </w:rPr>
        <w:t xml:space="preserve"> = [[1, 2, 3], [2, 3, 4], [0, 1, 1, 1], [0, 7]]</w:t>
      </w:r>
    </w:p>
    <w:p w14:paraId="0B6E29B8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t = </w:t>
      </w:r>
      <w:proofErr w:type="gramStart"/>
      <w:r w:rsidRPr="000337FC">
        <w:rPr>
          <w:rFonts w:ascii="Times New Roman" w:hAnsi="Times New Roman" w:cs="Times New Roman"/>
          <w:sz w:val="28"/>
          <w:szCs w:val="28"/>
          <w:lang w:val="en-US"/>
        </w:rPr>
        <w:t>max(</w:t>
      </w:r>
      <w:proofErr w:type="gramEnd"/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map(lambda x: x[-2], filter(lambda x: </w:t>
      </w:r>
      <w:proofErr w:type="spellStart"/>
      <w:r w:rsidRPr="000337FC">
        <w:rPr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(x)&gt;2, </w:t>
      </w:r>
      <w:proofErr w:type="spellStart"/>
      <w:r w:rsidRPr="000337FC">
        <w:rPr>
          <w:rFonts w:ascii="Times New Roman" w:hAnsi="Times New Roman" w:cs="Times New Roman"/>
          <w:sz w:val="28"/>
          <w:szCs w:val="28"/>
          <w:lang w:val="en-US"/>
        </w:rPr>
        <w:t>lst</w:t>
      </w:r>
      <w:proofErr w:type="spellEnd"/>
      <w:r w:rsidRPr="000337FC">
        <w:rPr>
          <w:rFonts w:ascii="Times New Roman" w:hAnsi="Times New Roman" w:cs="Times New Roman"/>
          <w:sz w:val="28"/>
          <w:szCs w:val="28"/>
          <w:lang w:val="en-US"/>
        </w:rPr>
        <w:t>)))</w:t>
      </w:r>
    </w:p>
    <w:p w14:paraId="1C4329AC" w14:textId="26BAA71E" w:rsidR="000337FC" w:rsidRPr="008B737B" w:rsidRDefault="000337FC" w:rsidP="000337FC">
      <w:pPr>
        <w:spacing w:after="120"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равно </w:t>
      </w:r>
      <w:r w:rsidR="00DC7451" w:rsidRPr="008B737B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3</w:t>
      </w:r>
    </w:p>
    <w:p w14:paraId="6F95DC35" w14:textId="1F1C0451" w:rsidR="000337FC" w:rsidRPr="009C0290" w:rsidRDefault="000337FC" w:rsidP="000337FC">
      <w:pPr>
        <w:spacing w:after="120"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C0290">
        <w:rPr>
          <w:rFonts w:ascii="Times New Roman" w:eastAsia="Times New Roman" w:hAnsi="Times New Roman" w:cs="Times New Roman"/>
          <w:sz w:val="28"/>
          <w:szCs w:val="28"/>
          <w:lang w:eastAsia="ru-RU"/>
        </w:rPr>
        <w:t>______________________</w:t>
      </w:r>
    </w:p>
    <w:p w14:paraId="0FAE00AA" w14:textId="77777777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27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сле выполнения операторов </w:t>
      </w:r>
    </w:p>
    <w:p w14:paraId="215C3FBE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0337FC">
        <w:rPr>
          <w:rFonts w:ascii="Times New Roman" w:hAnsi="Times New Roman" w:cs="Times New Roman"/>
          <w:sz w:val="28"/>
          <w:szCs w:val="28"/>
          <w:lang w:val="en-US"/>
        </w:rPr>
        <w:t>li = [7, -16, 2, -11]</w:t>
      </w:r>
    </w:p>
    <w:p w14:paraId="6B062886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x = all(min(y) for y in </w:t>
      </w:r>
      <w:proofErr w:type="gramStart"/>
      <w:r w:rsidRPr="000337FC">
        <w:rPr>
          <w:rFonts w:ascii="Times New Roman" w:hAnsi="Times New Roman" w:cs="Times New Roman"/>
          <w:sz w:val="28"/>
          <w:szCs w:val="28"/>
          <w:lang w:val="en-US"/>
        </w:rPr>
        <w:t>enumerate(</w:t>
      </w:r>
      <w:proofErr w:type="gramEnd"/>
      <w:r w:rsidRPr="000337FC">
        <w:rPr>
          <w:rFonts w:ascii="Times New Roman" w:hAnsi="Times New Roman" w:cs="Times New Roman"/>
          <w:sz w:val="28"/>
          <w:szCs w:val="28"/>
          <w:lang w:val="en-US"/>
        </w:rPr>
        <w:t>li, 3))</w:t>
      </w:r>
    </w:p>
    <w:p w14:paraId="664D87FA" w14:textId="77777777" w:rsidR="000337FC" w:rsidRPr="000337FC" w:rsidRDefault="000337FC" w:rsidP="000337FC">
      <w:pPr>
        <w:spacing w:after="120" w:line="240" w:lineRule="auto"/>
        <w:ind w:left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значение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x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удет равно …</w:t>
      </w:r>
    </w:p>
    <w:p w14:paraId="47665FDB" w14:textId="19AB36E6" w:rsidR="000337FC" w:rsidRPr="00DC7451" w:rsidRDefault="000337FC" w:rsidP="000337FC">
      <w:pPr>
        <w:pStyle w:val="a3"/>
        <w:numPr>
          <w:ilvl w:val="0"/>
          <w:numId w:val="25"/>
        </w:numPr>
        <w:spacing w:after="120" w:line="240" w:lineRule="auto"/>
        <w:ind w:left="567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True</w:t>
      </w:r>
    </w:p>
    <w:p w14:paraId="3D782CD3" w14:textId="77777777" w:rsidR="000337FC" w:rsidRPr="000337FC" w:rsidRDefault="000337FC" w:rsidP="000337FC">
      <w:pPr>
        <w:pStyle w:val="a3"/>
        <w:numPr>
          <w:ilvl w:val="0"/>
          <w:numId w:val="25"/>
        </w:numPr>
        <w:spacing w:after="120" w:line="240" w:lineRule="auto"/>
        <w:ind w:left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alse</w:t>
      </w:r>
    </w:p>
    <w:p w14:paraId="465C7371" w14:textId="77777777" w:rsidR="000337FC" w:rsidRPr="000337FC" w:rsidRDefault="000337FC" w:rsidP="000337FC">
      <w:pPr>
        <w:pStyle w:val="a3"/>
        <w:numPr>
          <w:ilvl w:val="0"/>
          <w:numId w:val="25"/>
        </w:numPr>
        <w:spacing w:after="120" w:line="240" w:lineRule="auto"/>
        <w:ind w:left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-16</w:t>
      </w:r>
    </w:p>
    <w:p w14:paraId="63C59941" w14:textId="77777777" w:rsidR="000337FC" w:rsidRPr="000337FC" w:rsidRDefault="000337FC" w:rsidP="000337FC">
      <w:pPr>
        <w:pStyle w:val="a3"/>
        <w:numPr>
          <w:ilvl w:val="0"/>
          <w:numId w:val="25"/>
        </w:numPr>
        <w:spacing w:after="120" w:line="240" w:lineRule="auto"/>
        <w:ind w:left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-11</w:t>
      </w:r>
    </w:p>
    <w:p w14:paraId="2E953F56" w14:textId="77777777" w:rsidR="000337FC" w:rsidRPr="000337FC" w:rsidRDefault="000337FC" w:rsidP="000337FC">
      <w:pPr>
        <w:pStyle w:val="a3"/>
        <w:numPr>
          <w:ilvl w:val="0"/>
          <w:numId w:val="25"/>
        </w:numPr>
        <w:spacing w:after="120" w:line="240" w:lineRule="auto"/>
        <w:ind w:left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one</w:t>
      </w:r>
    </w:p>
    <w:p w14:paraId="2EAB8F39" w14:textId="77777777" w:rsidR="000337FC" w:rsidRPr="000337FC" w:rsidRDefault="000337FC" w:rsidP="000337FC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 xml:space="preserve">28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В результате выполнение следующей программы:</w:t>
      </w:r>
    </w:p>
    <w:p w14:paraId="06A25467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=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e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sorted('PYTHON'))</w:t>
      </w:r>
    </w:p>
    <w:p w14:paraId="1C8CACF7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ext(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*2</w:t>
      </w:r>
    </w:p>
    <w:p w14:paraId="5BD44663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int('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'.join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list(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r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))</w:t>
      </w:r>
    </w:p>
    <w:p w14:paraId="799D28D1" w14:textId="77777777" w:rsidR="000337FC" w:rsidRPr="000337FC" w:rsidRDefault="000337FC" w:rsidP="000337FC">
      <w:pP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на экран будет выведено</w:t>
      </w:r>
    </w:p>
    <w:p w14:paraId="1D33C680" w14:textId="77777777" w:rsidR="000337FC" w:rsidRPr="000337FC" w:rsidRDefault="000337FC" w:rsidP="000337FC">
      <w:pPr>
        <w:pStyle w:val="a3"/>
        <w:numPr>
          <w:ilvl w:val="0"/>
          <w:numId w:val="26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[ '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', '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', '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', '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Y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']</w:t>
      </w:r>
    </w:p>
    <w:p w14:paraId="6652D79E" w14:textId="63221A70" w:rsidR="000337FC" w:rsidRPr="00DC7451" w:rsidRDefault="000337FC" w:rsidP="000337FC">
      <w:pPr>
        <w:pStyle w:val="a3"/>
        <w:numPr>
          <w:ilvl w:val="0"/>
          <w:numId w:val="26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-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 xml:space="preserve">: </w:t>
      </w: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NOPTY</w:t>
      </w:r>
    </w:p>
    <w:p w14:paraId="1326AE4E" w14:textId="77777777" w:rsidR="000337FC" w:rsidRPr="000337FC" w:rsidRDefault="000337FC" w:rsidP="000337FC">
      <w:pPr>
        <w:pStyle w:val="a3"/>
        <w:numPr>
          <w:ilvl w:val="0"/>
          <w:numId w:val="26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NOPTY</w:t>
      </w:r>
    </w:p>
    <w:p w14:paraId="4DF99B03" w14:textId="77777777" w:rsidR="000337FC" w:rsidRPr="000337FC" w:rsidRDefault="000337FC" w:rsidP="000337FC">
      <w:pPr>
        <w:pStyle w:val="a3"/>
        <w:numPr>
          <w:ilvl w:val="0"/>
          <w:numId w:val="26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-: сообщение об ошибке</w:t>
      </w:r>
    </w:p>
    <w:p w14:paraId="7BBC9029" w14:textId="77777777" w:rsidR="000337FC" w:rsidRPr="000337FC" w:rsidRDefault="000337FC" w:rsidP="000337FC">
      <w:pPr>
        <w:pStyle w:val="a3"/>
        <w:numPr>
          <w:ilvl w:val="0"/>
          <w:numId w:val="26"/>
        </w:numPr>
        <w:spacing w:after="0" w:line="24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-: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OPTY</w:t>
      </w:r>
    </w:p>
    <w:p w14:paraId="1183FF15" w14:textId="77777777" w:rsidR="000337FC" w:rsidRDefault="000337FC" w:rsidP="000337FC">
      <w:pPr>
        <w:spacing w:after="12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BF37F71" w14:textId="7A9DC463" w:rsidR="000337FC" w:rsidRPr="000337FC" w:rsidRDefault="000337FC" w:rsidP="000337FC">
      <w:p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29.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Пусть задана следующая функция:</w:t>
      </w:r>
    </w:p>
    <w:p w14:paraId="176CBFFC" w14:textId="77777777" w:rsidR="000337FC" w:rsidRPr="000337FC" w:rsidRDefault="000337FC" w:rsidP="000337F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ef 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ecorator_function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(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c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:</w:t>
      </w:r>
    </w:p>
    <w:p w14:paraId="420DE749" w14:textId="77777777" w:rsidR="000337FC" w:rsidRPr="000337FC" w:rsidRDefault="000337FC" w:rsidP="000337F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def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rapper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:</w:t>
      </w:r>
    </w:p>
    <w:p w14:paraId="2A6EB2F6" w14:textId="77777777" w:rsidR="000337FC" w:rsidRPr="000337FC" w:rsidRDefault="000337FC" w:rsidP="000337F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   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int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'1', end='')</w:t>
      </w:r>
    </w:p>
    <w:p w14:paraId="73D4603B" w14:textId="77777777" w:rsidR="000337FC" w:rsidRPr="000337FC" w:rsidRDefault="000337FC" w:rsidP="000337F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       </w:t>
      </w:r>
      <w:proofErr w:type="spellStart"/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c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</w:p>
    <w:p w14:paraId="357CA19C" w14:textId="77777777" w:rsidR="000337FC" w:rsidRPr="000337FC" w:rsidRDefault="000337FC" w:rsidP="000337FC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  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eturn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rapper</w:t>
      </w:r>
    </w:p>
    <w:p w14:paraId="09509FFD" w14:textId="77777777" w:rsidR="000337FC" w:rsidRPr="000337FC" w:rsidRDefault="000337FC" w:rsidP="000337FC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Что будет выведено на экран в результате выполнения следующей программы:</w:t>
      </w:r>
    </w:p>
    <w:p w14:paraId="751656DE" w14:textId="77777777" w:rsidR="000337FC" w:rsidRPr="000337FC" w:rsidRDefault="000337FC" w:rsidP="000337FC">
      <w:pPr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@decorator_function</w:t>
      </w:r>
    </w:p>
    <w:p w14:paraId="750F780F" w14:textId="77777777" w:rsidR="000337FC" w:rsidRPr="000337FC" w:rsidRDefault="000337FC" w:rsidP="000337FC">
      <w:pPr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def 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:</w:t>
      </w:r>
    </w:p>
    <w:p w14:paraId="6D7DC990" w14:textId="08CEABBF" w:rsidR="000337FC" w:rsidRPr="000337FC" w:rsidRDefault="000337FC" w:rsidP="000337FC">
      <w:pPr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int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'2')</w:t>
      </w:r>
    </w:p>
    <w:p w14:paraId="0DAA8BBB" w14:textId="77777777" w:rsidR="000337FC" w:rsidRPr="000337FC" w:rsidRDefault="000337FC" w:rsidP="000337FC">
      <w:pPr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fun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)</w:t>
      </w:r>
    </w:p>
    <w:p w14:paraId="62BF467E" w14:textId="2861DB5C" w:rsidR="000337FC" w:rsidRDefault="000337FC" w:rsidP="000337FC">
      <w:pPr>
        <w:pStyle w:val="a3"/>
        <w:spacing w:after="0" w:line="36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</w:t>
      </w:r>
    </w:p>
    <w:p w14:paraId="4D291676" w14:textId="4DBFBABE" w:rsidR="00DC7451" w:rsidRPr="000337FC" w:rsidRDefault="00DC7451" w:rsidP="000337FC">
      <w:pPr>
        <w:pStyle w:val="a3"/>
        <w:spacing w:after="0" w:line="360" w:lineRule="auto"/>
        <w:ind w:left="567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val="en-US" w:eastAsia="ru-RU"/>
        </w:rPr>
        <w:t>12</w:t>
      </w:r>
    </w:p>
    <w:p w14:paraId="5F004D80" w14:textId="77777777" w:rsidR="000337FC" w:rsidRPr="000337FC" w:rsidRDefault="000337FC" w:rsidP="000337FC">
      <w:pPr>
        <w:spacing w:before="24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0337FC">
        <w:rPr>
          <w:rFonts w:ascii="Times New Roman" w:eastAsia="Times New Roman" w:hAnsi="Times New Roman" w:cs="Times New Roman"/>
          <w:b/>
          <w:sz w:val="28"/>
          <w:szCs w:val="28"/>
          <w:lang w:val="en-US" w:eastAsia="ru-RU"/>
        </w:rPr>
        <w:t xml:space="preserve">30.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Имеется</w:t>
      </w:r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генератор</w:t>
      </w:r>
    </w:p>
    <w:p w14:paraId="29AA1FC3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337FC">
        <w:rPr>
          <w:rFonts w:ascii="Times New Roman" w:hAnsi="Times New Roman" w:cs="Times New Roman"/>
          <w:sz w:val="28"/>
          <w:szCs w:val="28"/>
          <w:lang w:val="en-US"/>
        </w:rPr>
        <w:t>gn</w:t>
      </w:r>
      <w:proofErr w:type="spellEnd"/>
      <w:r w:rsidRPr="000337FC">
        <w:rPr>
          <w:rFonts w:ascii="Times New Roman" w:hAnsi="Times New Roman" w:cs="Times New Roman"/>
          <w:sz w:val="28"/>
          <w:szCs w:val="28"/>
          <w:lang w:val="en-US"/>
        </w:rPr>
        <w:t xml:space="preserve"> = (x**2+x+1 for x in </w:t>
      </w:r>
      <w:proofErr w:type="gramStart"/>
      <w:r w:rsidRPr="000337FC">
        <w:rPr>
          <w:rFonts w:ascii="Times New Roman" w:hAnsi="Times New Roman" w:cs="Times New Roman"/>
          <w:sz w:val="28"/>
          <w:szCs w:val="28"/>
          <w:lang w:val="en-US"/>
        </w:rPr>
        <w:t>range(</w:t>
      </w:r>
      <w:proofErr w:type="gramEnd"/>
      <w:r w:rsidRPr="000337FC">
        <w:rPr>
          <w:rFonts w:ascii="Times New Roman" w:hAnsi="Times New Roman" w:cs="Times New Roman"/>
          <w:sz w:val="28"/>
          <w:szCs w:val="28"/>
          <w:lang w:val="en-US"/>
        </w:rPr>
        <w:t>5) if x%2==0)</w:t>
      </w:r>
    </w:p>
    <w:p w14:paraId="7E9143C4" w14:textId="77777777" w:rsidR="000337FC" w:rsidRPr="000337FC" w:rsidRDefault="000337FC" w:rsidP="000337FC">
      <w:pPr>
        <w:ind w:left="360"/>
        <w:rPr>
          <w:rFonts w:ascii="Times New Roman" w:hAnsi="Times New Roman" w:cs="Times New Roman"/>
          <w:sz w:val="28"/>
          <w:szCs w:val="28"/>
        </w:rPr>
      </w:pPr>
      <w:r w:rsidRPr="000337FC">
        <w:rPr>
          <w:rFonts w:ascii="Times New Roman" w:hAnsi="Times New Roman" w:cs="Times New Roman"/>
          <w:sz w:val="28"/>
          <w:szCs w:val="28"/>
          <w:lang w:val="en-US"/>
        </w:rPr>
        <w:t>next</w:t>
      </w:r>
      <w:r w:rsidRPr="000337FC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337FC">
        <w:rPr>
          <w:rFonts w:ascii="Times New Roman" w:hAnsi="Times New Roman" w:cs="Times New Roman"/>
          <w:sz w:val="28"/>
          <w:szCs w:val="28"/>
          <w:lang w:val="en-US"/>
        </w:rPr>
        <w:t>gn</w:t>
      </w:r>
      <w:proofErr w:type="spellEnd"/>
      <w:r w:rsidRPr="000337FC">
        <w:rPr>
          <w:rFonts w:ascii="Times New Roman" w:hAnsi="Times New Roman" w:cs="Times New Roman"/>
          <w:sz w:val="28"/>
          <w:szCs w:val="28"/>
        </w:rPr>
        <w:t>)</w:t>
      </w:r>
    </w:p>
    <w:p w14:paraId="25E1C4CB" w14:textId="3F08A9D4" w:rsidR="000337FC" w:rsidRPr="00DC7451" w:rsidRDefault="000337FC" w:rsidP="000337FC">
      <w:pPr>
        <w:spacing w:after="0" w:line="360" w:lineRule="auto"/>
        <w:ind w:left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Что будет выведено на экран при выполнении инструкции «</w:t>
      </w:r>
      <w:proofErr w:type="gram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int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(</w:t>
      </w:r>
      <w:proofErr w:type="gramEnd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in</w:t>
      </w:r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(</w:t>
      </w:r>
      <w:proofErr w:type="spellStart"/>
      <w:r w:rsidRPr="000337FC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gn</w:t>
      </w:r>
      <w:proofErr w:type="spellEnd"/>
      <w:r w:rsidRPr="000337FC">
        <w:rPr>
          <w:rFonts w:ascii="Times New Roman" w:eastAsia="Times New Roman" w:hAnsi="Times New Roman" w:cs="Times New Roman"/>
          <w:sz w:val="28"/>
          <w:szCs w:val="28"/>
          <w:lang w:eastAsia="ru-RU"/>
        </w:rPr>
        <w:t>))»</w:t>
      </w:r>
      <w:r w:rsidR="00DC7451" w:rsidRPr="00DC7451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C7451" w:rsidRPr="00DC7451">
        <w:rPr>
          <w:rFonts w:ascii="Times New Roman" w:eastAsia="Times New Roman" w:hAnsi="Times New Roman" w:cs="Times New Roman"/>
          <w:sz w:val="28"/>
          <w:szCs w:val="28"/>
          <w:highlight w:val="yellow"/>
          <w:lang w:eastAsia="ru-RU"/>
        </w:rPr>
        <w:t>1</w:t>
      </w:r>
    </w:p>
    <w:p w14:paraId="0AC95BA8" w14:textId="09826102" w:rsidR="000337FC" w:rsidRPr="000337FC" w:rsidRDefault="000337FC" w:rsidP="000337FC">
      <w:pPr>
        <w:spacing w:after="120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_________________________</w:t>
      </w:r>
    </w:p>
    <w:sectPr w:rsidR="000337FC" w:rsidRPr="000337F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439A2"/>
    <w:multiLevelType w:val="hybridMultilevel"/>
    <w:tmpl w:val="7A5ED920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9E354F"/>
    <w:multiLevelType w:val="hybridMultilevel"/>
    <w:tmpl w:val="698C80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278F9"/>
    <w:multiLevelType w:val="hybridMultilevel"/>
    <w:tmpl w:val="8EEEC72A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3307DE"/>
    <w:multiLevelType w:val="hybridMultilevel"/>
    <w:tmpl w:val="E4ECC5A6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405691"/>
    <w:multiLevelType w:val="hybridMultilevel"/>
    <w:tmpl w:val="8F10CE5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4444A8"/>
    <w:multiLevelType w:val="hybridMultilevel"/>
    <w:tmpl w:val="28E65F4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24CA5"/>
    <w:multiLevelType w:val="hybridMultilevel"/>
    <w:tmpl w:val="5C86E0E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1564E"/>
    <w:multiLevelType w:val="hybridMultilevel"/>
    <w:tmpl w:val="85D845D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42F6E"/>
    <w:multiLevelType w:val="hybridMultilevel"/>
    <w:tmpl w:val="75662A42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EC2A32"/>
    <w:multiLevelType w:val="hybridMultilevel"/>
    <w:tmpl w:val="DFC0659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90140"/>
    <w:multiLevelType w:val="hybridMultilevel"/>
    <w:tmpl w:val="37B0B27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17BE2"/>
    <w:multiLevelType w:val="hybridMultilevel"/>
    <w:tmpl w:val="9B824A0A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14429F"/>
    <w:multiLevelType w:val="hybridMultilevel"/>
    <w:tmpl w:val="A5DED3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3415CF"/>
    <w:multiLevelType w:val="hybridMultilevel"/>
    <w:tmpl w:val="AC02544C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7064D3"/>
    <w:multiLevelType w:val="hybridMultilevel"/>
    <w:tmpl w:val="586C95A6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40902"/>
    <w:multiLevelType w:val="hybridMultilevel"/>
    <w:tmpl w:val="7CCAEF96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CE1160C"/>
    <w:multiLevelType w:val="hybridMultilevel"/>
    <w:tmpl w:val="E15074CC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C12BF4"/>
    <w:multiLevelType w:val="hybridMultilevel"/>
    <w:tmpl w:val="EEB4F7A6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6651D8"/>
    <w:multiLevelType w:val="hybridMultilevel"/>
    <w:tmpl w:val="DFC0659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5F0DC4"/>
    <w:multiLevelType w:val="hybridMultilevel"/>
    <w:tmpl w:val="A5DED3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556680"/>
    <w:multiLevelType w:val="hybridMultilevel"/>
    <w:tmpl w:val="2B68B83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7A6E06"/>
    <w:multiLevelType w:val="hybridMultilevel"/>
    <w:tmpl w:val="7924EFBE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254C1A"/>
    <w:multiLevelType w:val="hybridMultilevel"/>
    <w:tmpl w:val="78E43210"/>
    <w:lvl w:ilvl="0" w:tplc="04190017">
      <w:start w:val="1"/>
      <w:numFmt w:val="lowerLetter"/>
      <w:lvlText w:val="%1)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012E0E"/>
    <w:multiLevelType w:val="hybridMultilevel"/>
    <w:tmpl w:val="E6807E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484044"/>
    <w:multiLevelType w:val="hybridMultilevel"/>
    <w:tmpl w:val="7AF6C3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F667E2"/>
    <w:multiLevelType w:val="hybridMultilevel"/>
    <w:tmpl w:val="1506DD6A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5F78F3"/>
    <w:multiLevelType w:val="hybridMultilevel"/>
    <w:tmpl w:val="90F23846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3"/>
  </w:num>
  <w:num w:numId="3">
    <w:abstractNumId w:val="7"/>
  </w:num>
  <w:num w:numId="4">
    <w:abstractNumId w:val="16"/>
  </w:num>
  <w:num w:numId="5">
    <w:abstractNumId w:val="13"/>
  </w:num>
  <w:num w:numId="6">
    <w:abstractNumId w:val="26"/>
  </w:num>
  <w:num w:numId="7">
    <w:abstractNumId w:val="10"/>
  </w:num>
  <w:num w:numId="8">
    <w:abstractNumId w:val="14"/>
  </w:num>
  <w:num w:numId="9">
    <w:abstractNumId w:val="21"/>
  </w:num>
  <w:num w:numId="10">
    <w:abstractNumId w:val="25"/>
  </w:num>
  <w:num w:numId="11">
    <w:abstractNumId w:val="20"/>
  </w:num>
  <w:num w:numId="12">
    <w:abstractNumId w:val="11"/>
  </w:num>
  <w:num w:numId="13">
    <w:abstractNumId w:val="24"/>
  </w:num>
  <w:num w:numId="14">
    <w:abstractNumId w:val="0"/>
  </w:num>
  <w:num w:numId="15">
    <w:abstractNumId w:val="6"/>
  </w:num>
  <w:num w:numId="16">
    <w:abstractNumId w:val="19"/>
  </w:num>
  <w:num w:numId="17">
    <w:abstractNumId w:val="5"/>
  </w:num>
  <w:num w:numId="18">
    <w:abstractNumId w:val="4"/>
  </w:num>
  <w:num w:numId="19">
    <w:abstractNumId w:val="9"/>
  </w:num>
  <w:num w:numId="20">
    <w:abstractNumId w:val="18"/>
  </w:num>
  <w:num w:numId="21">
    <w:abstractNumId w:val="2"/>
  </w:num>
  <w:num w:numId="22">
    <w:abstractNumId w:val="12"/>
  </w:num>
  <w:num w:numId="23">
    <w:abstractNumId w:val="3"/>
  </w:num>
  <w:num w:numId="24">
    <w:abstractNumId w:val="22"/>
  </w:num>
  <w:num w:numId="25">
    <w:abstractNumId w:val="8"/>
  </w:num>
  <w:num w:numId="26">
    <w:abstractNumId w:val="15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4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7W0sDQCYmMTAyUdpeDU4uLM/DyQAqNaADnhZi0sAAAA"/>
  </w:docVars>
  <w:rsids>
    <w:rsidRoot w:val="00E1463B"/>
    <w:rsid w:val="00002894"/>
    <w:rsid w:val="00007B92"/>
    <w:rsid w:val="00014B87"/>
    <w:rsid w:val="00027919"/>
    <w:rsid w:val="00027982"/>
    <w:rsid w:val="00027C1E"/>
    <w:rsid w:val="000337FC"/>
    <w:rsid w:val="00062538"/>
    <w:rsid w:val="00067F9D"/>
    <w:rsid w:val="00074824"/>
    <w:rsid w:val="00077FFA"/>
    <w:rsid w:val="0009026A"/>
    <w:rsid w:val="00090640"/>
    <w:rsid w:val="00097215"/>
    <w:rsid w:val="00097CE0"/>
    <w:rsid w:val="000A06A8"/>
    <w:rsid w:val="000B001A"/>
    <w:rsid w:val="000B0FAA"/>
    <w:rsid w:val="000C29B3"/>
    <w:rsid w:val="000C2E14"/>
    <w:rsid w:val="000D76DC"/>
    <w:rsid w:val="000F2BA6"/>
    <w:rsid w:val="00120093"/>
    <w:rsid w:val="00122275"/>
    <w:rsid w:val="001356C6"/>
    <w:rsid w:val="00142560"/>
    <w:rsid w:val="001447D7"/>
    <w:rsid w:val="001500F1"/>
    <w:rsid w:val="00154424"/>
    <w:rsid w:val="00157F76"/>
    <w:rsid w:val="0018098C"/>
    <w:rsid w:val="00182BEA"/>
    <w:rsid w:val="00186039"/>
    <w:rsid w:val="00186B65"/>
    <w:rsid w:val="00192A6D"/>
    <w:rsid w:val="00196594"/>
    <w:rsid w:val="00197309"/>
    <w:rsid w:val="001B3959"/>
    <w:rsid w:val="001B4A61"/>
    <w:rsid w:val="001D4C34"/>
    <w:rsid w:val="001E6394"/>
    <w:rsid w:val="001F4EB2"/>
    <w:rsid w:val="00201BB6"/>
    <w:rsid w:val="00202055"/>
    <w:rsid w:val="00211A37"/>
    <w:rsid w:val="002171D5"/>
    <w:rsid w:val="00221DA1"/>
    <w:rsid w:val="00223743"/>
    <w:rsid w:val="0022778F"/>
    <w:rsid w:val="002636A7"/>
    <w:rsid w:val="0026555C"/>
    <w:rsid w:val="00271398"/>
    <w:rsid w:val="00275DDE"/>
    <w:rsid w:val="00282B5E"/>
    <w:rsid w:val="00283144"/>
    <w:rsid w:val="00284D6A"/>
    <w:rsid w:val="0028726E"/>
    <w:rsid w:val="002876B8"/>
    <w:rsid w:val="00293623"/>
    <w:rsid w:val="0029606B"/>
    <w:rsid w:val="002A3E3B"/>
    <w:rsid w:val="002A6BD6"/>
    <w:rsid w:val="002B4CDF"/>
    <w:rsid w:val="002E5037"/>
    <w:rsid w:val="003025CA"/>
    <w:rsid w:val="00314AA9"/>
    <w:rsid w:val="00331B18"/>
    <w:rsid w:val="0034179B"/>
    <w:rsid w:val="00345212"/>
    <w:rsid w:val="00355F86"/>
    <w:rsid w:val="00364986"/>
    <w:rsid w:val="0038159E"/>
    <w:rsid w:val="00382D13"/>
    <w:rsid w:val="003B0F80"/>
    <w:rsid w:val="003B3969"/>
    <w:rsid w:val="003C579C"/>
    <w:rsid w:val="003E2A6A"/>
    <w:rsid w:val="003E6928"/>
    <w:rsid w:val="00400DEB"/>
    <w:rsid w:val="00404D2A"/>
    <w:rsid w:val="0040559A"/>
    <w:rsid w:val="004200FC"/>
    <w:rsid w:val="00421D1A"/>
    <w:rsid w:val="004229FF"/>
    <w:rsid w:val="004356AD"/>
    <w:rsid w:val="00441591"/>
    <w:rsid w:val="004434CF"/>
    <w:rsid w:val="00447B24"/>
    <w:rsid w:val="004532E9"/>
    <w:rsid w:val="00454299"/>
    <w:rsid w:val="00464FCB"/>
    <w:rsid w:val="004702E5"/>
    <w:rsid w:val="00470F30"/>
    <w:rsid w:val="00474CA0"/>
    <w:rsid w:val="00475CCB"/>
    <w:rsid w:val="00476B86"/>
    <w:rsid w:val="00487147"/>
    <w:rsid w:val="00490935"/>
    <w:rsid w:val="004951F0"/>
    <w:rsid w:val="004A24B0"/>
    <w:rsid w:val="004B799D"/>
    <w:rsid w:val="004E1847"/>
    <w:rsid w:val="004E4250"/>
    <w:rsid w:val="004E6D7F"/>
    <w:rsid w:val="004F778E"/>
    <w:rsid w:val="00502F71"/>
    <w:rsid w:val="0050662C"/>
    <w:rsid w:val="00506653"/>
    <w:rsid w:val="00514831"/>
    <w:rsid w:val="0053054C"/>
    <w:rsid w:val="00533121"/>
    <w:rsid w:val="00533D79"/>
    <w:rsid w:val="00540D41"/>
    <w:rsid w:val="00553119"/>
    <w:rsid w:val="00583AEC"/>
    <w:rsid w:val="00584081"/>
    <w:rsid w:val="00594D5A"/>
    <w:rsid w:val="005A1741"/>
    <w:rsid w:val="005E49A9"/>
    <w:rsid w:val="005F0E2A"/>
    <w:rsid w:val="006009D9"/>
    <w:rsid w:val="00602B77"/>
    <w:rsid w:val="006111C9"/>
    <w:rsid w:val="00616927"/>
    <w:rsid w:val="00623327"/>
    <w:rsid w:val="006308DA"/>
    <w:rsid w:val="00630E1F"/>
    <w:rsid w:val="00636545"/>
    <w:rsid w:val="006366F7"/>
    <w:rsid w:val="0066783B"/>
    <w:rsid w:val="006720CD"/>
    <w:rsid w:val="00685320"/>
    <w:rsid w:val="006871F2"/>
    <w:rsid w:val="00687BA6"/>
    <w:rsid w:val="00693300"/>
    <w:rsid w:val="00695E3B"/>
    <w:rsid w:val="006A1F65"/>
    <w:rsid w:val="006B0F2D"/>
    <w:rsid w:val="006C2E21"/>
    <w:rsid w:val="006D05D9"/>
    <w:rsid w:val="006E06A9"/>
    <w:rsid w:val="006E1A8C"/>
    <w:rsid w:val="006F665C"/>
    <w:rsid w:val="006F7965"/>
    <w:rsid w:val="006F7E24"/>
    <w:rsid w:val="00701761"/>
    <w:rsid w:val="007173A2"/>
    <w:rsid w:val="00721FCF"/>
    <w:rsid w:val="00725496"/>
    <w:rsid w:val="007328B6"/>
    <w:rsid w:val="00732950"/>
    <w:rsid w:val="00737883"/>
    <w:rsid w:val="007432FC"/>
    <w:rsid w:val="0074596D"/>
    <w:rsid w:val="00746652"/>
    <w:rsid w:val="00750054"/>
    <w:rsid w:val="007549AF"/>
    <w:rsid w:val="00760FB6"/>
    <w:rsid w:val="007759C0"/>
    <w:rsid w:val="00782A37"/>
    <w:rsid w:val="0078335C"/>
    <w:rsid w:val="00783E1D"/>
    <w:rsid w:val="007B0B5E"/>
    <w:rsid w:val="007C2845"/>
    <w:rsid w:val="007C4AFD"/>
    <w:rsid w:val="007D0DED"/>
    <w:rsid w:val="007D21A5"/>
    <w:rsid w:val="007E0290"/>
    <w:rsid w:val="007F2308"/>
    <w:rsid w:val="0080064B"/>
    <w:rsid w:val="008101F1"/>
    <w:rsid w:val="008249C0"/>
    <w:rsid w:val="008304B9"/>
    <w:rsid w:val="008463A8"/>
    <w:rsid w:val="00857980"/>
    <w:rsid w:val="00857E90"/>
    <w:rsid w:val="00863149"/>
    <w:rsid w:val="00877683"/>
    <w:rsid w:val="00885EAB"/>
    <w:rsid w:val="00886773"/>
    <w:rsid w:val="0089098D"/>
    <w:rsid w:val="00897BDB"/>
    <w:rsid w:val="008A5081"/>
    <w:rsid w:val="008A723C"/>
    <w:rsid w:val="008A73A8"/>
    <w:rsid w:val="008B2759"/>
    <w:rsid w:val="008B29CA"/>
    <w:rsid w:val="008B5C77"/>
    <w:rsid w:val="008B737B"/>
    <w:rsid w:val="008B7788"/>
    <w:rsid w:val="008C6476"/>
    <w:rsid w:val="008D438A"/>
    <w:rsid w:val="008D5BF4"/>
    <w:rsid w:val="008E2F15"/>
    <w:rsid w:val="008E34D3"/>
    <w:rsid w:val="008E3898"/>
    <w:rsid w:val="008E6F2D"/>
    <w:rsid w:val="008F0293"/>
    <w:rsid w:val="008F4270"/>
    <w:rsid w:val="008F5BBD"/>
    <w:rsid w:val="00936463"/>
    <w:rsid w:val="00966ACC"/>
    <w:rsid w:val="0098033C"/>
    <w:rsid w:val="0098699E"/>
    <w:rsid w:val="00991012"/>
    <w:rsid w:val="00991913"/>
    <w:rsid w:val="009948BF"/>
    <w:rsid w:val="009B5F50"/>
    <w:rsid w:val="009C0290"/>
    <w:rsid w:val="009C360E"/>
    <w:rsid w:val="009D1064"/>
    <w:rsid w:val="009D7AE8"/>
    <w:rsid w:val="009E0376"/>
    <w:rsid w:val="009F1B24"/>
    <w:rsid w:val="009F1FBF"/>
    <w:rsid w:val="00A02C61"/>
    <w:rsid w:val="00A26696"/>
    <w:rsid w:val="00A44492"/>
    <w:rsid w:val="00A52B91"/>
    <w:rsid w:val="00A5351F"/>
    <w:rsid w:val="00A70E04"/>
    <w:rsid w:val="00A846B5"/>
    <w:rsid w:val="00A86D98"/>
    <w:rsid w:val="00A92404"/>
    <w:rsid w:val="00A92B1E"/>
    <w:rsid w:val="00AA67B1"/>
    <w:rsid w:val="00AC3925"/>
    <w:rsid w:val="00AE3ED9"/>
    <w:rsid w:val="00AF165E"/>
    <w:rsid w:val="00B02DCB"/>
    <w:rsid w:val="00B13AA6"/>
    <w:rsid w:val="00B14BCB"/>
    <w:rsid w:val="00B27020"/>
    <w:rsid w:val="00B300C3"/>
    <w:rsid w:val="00B3068E"/>
    <w:rsid w:val="00B33EEF"/>
    <w:rsid w:val="00B4037F"/>
    <w:rsid w:val="00B41BCD"/>
    <w:rsid w:val="00B43443"/>
    <w:rsid w:val="00B573AB"/>
    <w:rsid w:val="00B57DD8"/>
    <w:rsid w:val="00B71DED"/>
    <w:rsid w:val="00B87361"/>
    <w:rsid w:val="00B87A4A"/>
    <w:rsid w:val="00B93124"/>
    <w:rsid w:val="00B954AE"/>
    <w:rsid w:val="00BA49BC"/>
    <w:rsid w:val="00BB2A00"/>
    <w:rsid w:val="00BB5EDB"/>
    <w:rsid w:val="00BC4FD8"/>
    <w:rsid w:val="00BC5293"/>
    <w:rsid w:val="00BC6D24"/>
    <w:rsid w:val="00BE5618"/>
    <w:rsid w:val="00C01F96"/>
    <w:rsid w:val="00C04292"/>
    <w:rsid w:val="00C04ED6"/>
    <w:rsid w:val="00C06025"/>
    <w:rsid w:val="00C1069E"/>
    <w:rsid w:val="00C12300"/>
    <w:rsid w:val="00C32386"/>
    <w:rsid w:val="00C33348"/>
    <w:rsid w:val="00C63004"/>
    <w:rsid w:val="00C65295"/>
    <w:rsid w:val="00C7638B"/>
    <w:rsid w:val="00C81A99"/>
    <w:rsid w:val="00C90C6F"/>
    <w:rsid w:val="00CA1921"/>
    <w:rsid w:val="00CA7B53"/>
    <w:rsid w:val="00CB48B0"/>
    <w:rsid w:val="00CE2CBD"/>
    <w:rsid w:val="00CE2FC3"/>
    <w:rsid w:val="00CF172E"/>
    <w:rsid w:val="00D033DD"/>
    <w:rsid w:val="00D04DD0"/>
    <w:rsid w:val="00D05313"/>
    <w:rsid w:val="00D113C5"/>
    <w:rsid w:val="00D11781"/>
    <w:rsid w:val="00D17FCC"/>
    <w:rsid w:val="00D21956"/>
    <w:rsid w:val="00D22747"/>
    <w:rsid w:val="00D25DE9"/>
    <w:rsid w:val="00D33F93"/>
    <w:rsid w:val="00D51AC0"/>
    <w:rsid w:val="00D63ED6"/>
    <w:rsid w:val="00D63F0B"/>
    <w:rsid w:val="00D737CA"/>
    <w:rsid w:val="00D82733"/>
    <w:rsid w:val="00D9782F"/>
    <w:rsid w:val="00DA06D5"/>
    <w:rsid w:val="00DA29B8"/>
    <w:rsid w:val="00DA3D9F"/>
    <w:rsid w:val="00DB2083"/>
    <w:rsid w:val="00DB7CEC"/>
    <w:rsid w:val="00DC7451"/>
    <w:rsid w:val="00DE060F"/>
    <w:rsid w:val="00DE6CEF"/>
    <w:rsid w:val="00DF5C98"/>
    <w:rsid w:val="00DF5FDC"/>
    <w:rsid w:val="00E02EDB"/>
    <w:rsid w:val="00E1463B"/>
    <w:rsid w:val="00E20334"/>
    <w:rsid w:val="00E31C9A"/>
    <w:rsid w:val="00E34753"/>
    <w:rsid w:val="00E36B81"/>
    <w:rsid w:val="00E47AD9"/>
    <w:rsid w:val="00E5578A"/>
    <w:rsid w:val="00E94EA4"/>
    <w:rsid w:val="00EA4323"/>
    <w:rsid w:val="00EA6EC4"/>
    <w:rsid w:val="00EB4BFE"/>
    <w:rsid w:val="00EB766F"/>
    <w:rsid w:val="00ED6F0E"/>
    <w:rsid w:val="00EF0F37"/>
    <w:rsid w:val="00F01A55"/>
    <w:rsid w:val="00F03FE6"/>
    <w:rsid w:val="00F12A93"/>
    <w:rsid w:val="00F20843"/>
    <w:rsid w:val="00F26A93"/>
    <w:rsid w:val="00F35A18"/>
    <w:rsid w:val="00F451BA"/>
    <w:rsid w:val="00F53D1E"/>
    <w:rsid w:val="00F95A82"/>
    <w:rsid w:val="00F95F28"/>
    <w:rsid w:val="00F960B3"/>
    <w:rsid w:val="00F969AA"/>
    <w:rsid w:val="00F96ADC"/>
    <w:rsid w:val="00FA171D"/>
    <w:rsid w:val="00FB12F4"/>
    <w:rsid w:val="00FB682B"/>
    <w:rsid w:val="00FB685B"/>
    <w:rsid w:val="00FB6B9E"/>
    <w:rsid w:val="00FC557D"/>
    <w:rsid w:val="00FD590D"/>
    <w:rsid w:val="00FE1B17"/>
    <w:rsid w:val="00FE3F84"/>
    <w:rsid w:val="00FE43CE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86D11"/>
  <w15:chartTrackingRefBased/>
  <w15:docId w15:val="{A99E1F8D-D858-4E1A-A9A0-DFCE595F4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F7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90935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F208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8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</dc:creator>
  <cp:keywords/>
  <dc:description/>
  <cp:lastModifiedBy>Зайцев Никита Валерьевич</cp:lastModifiedBy>
  <cp:revision>9</cp:revision>
  <dcterms:created xsi:type="dcterms:W3CDTF">2021-04-06T10:07:00Z</dcterms:created>
  <dcterms:modified xsi:type="dcterms:W3CDTF">2021-04-08T09:20:00Z</dcterms:modified>
</cp:coreProperties>
</file>